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12AC12" w14:textId="4FBA4212" w:rsidR="00372288" w:rsidRDefault="00372288" w:rsidP="00372288">
      <w:pPr>
        <w:tabs>
          <w:tab w:val="left" w:pos="1440"/>
        </w:tabs>
        <w:spacing w:after="360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1AE5D840" wp14:editId="304FCA11">
                <wp:simplePos x="0" y="0"/>
                <wp:positionH relativeFrom="column">
                  <wp:posOffset>5160645</wp:posOffset>
                </wp:positionH>
                <wp:positionV relativeFrom="paragraph">
                  <wp:posOffset>-1801</wp:posOffset>
                </wp:positionV>
                <wp:extent cx="1539181" cy="246675"/>
                <wp:effectExtent l="0" t="0" r="23495" b="20320"/>
                <wp:wrapNone/>
                <wp:docPr id="209493811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181" cy="246675"/>
                        </a:xfrm>
                        <a:prstGeom prst="rect">
                          <a:avLst/>
                        </a:prstGeom>
                        <a:noFill/>
                        <a:ln w="3175"/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28CA60" w14:textId="58F473DD" w:rsidR="00372288" w:rsidRPr="00372288" w:rsidRDefault="00372288" w:rsidP="00372288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37228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tudent </w:t>
                            </w:r>
                            <w:r w:rsidR="00EF45BF" w:rsidRPr="00372288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D</w:t>
                            </w:r>
                            <w:r w:rsidR="00EF45BF"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__________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5D840" id="Rectangle 2" o:spid="_x0000_s1026" style="position:absolute;left:0;text-align:left;margin-left:406.35pt;margin-top:-.15pt;width:121.2pt;height:19.4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" filled="f" strokecolor="#030e13 [484]" strokeweight=".25pt">
                <v:textbox>
                  <w:txbxContent>
                    <w:p w14:paraId="4D28CA60" w14:textId="58F473DD" w:rsidR="00372288" w:rsidRPr="00372288" w:rsidRDefault="00372288" w:rsidP="00372288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372288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tudent </w:t>
                      </w:r>
                      <w:r w:rsidR="00EF45BF" w:rsidRPr="00372288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D</w:t>
                      </w:r>
                      <w:r w:rsidR="00EF45BF"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__________</w:t>
                      </w:r>
                    </w:p>
                  </w:txbxContent>
                </v:textbox>
              </v:rect>
            </w:pict>
          </mc:Fallback>
        </mc:AlternateContent>
      </w:r>
      <w:r w:rsidRPr="001D44A0">
        <w:rPr>
          <w:rFonts w:ascii="Arial" w:hAnsi="Arial" w:cs="Arial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6C00A5F7" wp14:editId="6FEBF887">
                <wp:simplePos x="0" y="0"/>
                <wp:positionH relativeFrom="column">
                  <wp:posOffset>28575</wp:posOffset>
                </wp:positionH>
                <wp:positionV relativeFrom="paragraph">
                  <wp:posOffset>59690</wp:posOffset>
                </wp:positionV>
                <wp:extent cx="1245870" cy="885190"/>
                <wp:effectExtent l="0" t="2540" r="1905" b="0"/>
                <wp:wrapNone/>
                <wp:docPr id="159366989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45870" cy="8851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672260" w14:textId="77777777" w:rsidR="00372288" w:rsidRDefault="00372288" w:rsidP="007D5889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F9EAF84" wp14:editId="3CA16367">
                                  <wp:extent cx="1062990" cy="795020"/>
                                  <wp:effectExtent l="0" t="0" r="0" b="0"/>
                                  <wp:docPr id="105384318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62990" cy="79502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00A5F7" id="Rectangle 3" o:spid="_x0000_s1027" style="position:absolute;left:0;text-align:left;margin-left:2.25pt;margin-top:4.7pt;width:98.1pt;height:69.7pt;z-index:25165977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" filled="f" stroked="f" strokeweight="0">
                <v:textbox style="mso-fit-shape-to-text:t">
                  <w:txbxContent>
                    <w:p w14:paraId="70672260" w14:textId="77777777" w:rsidR="00372288" w:rsidRDefault="00372288" w:rsidP="007D5889">
                      <w:r>
                        <w:rPr>
                          <w:noProof/>
                        </w:rPr>
                        <w:drawing>
                          <wp:inline distT="0" distB="0" distL="0" distR="0" wp14:anchorId="3F9EAF84" wp14:editId="3CA16367">
                            <wp:extent cx="1062990" cy="795020"/>
                            <wp:effectExtent l="0" t="0" r="0" b="0"/>
                            <wp:docPr id="105384318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62990" cy="79502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1D44A0">
        <w:rPr>
          <w:rFonts w:ascii="Arial" w:hAnsi="Arial" w:cs="Arial"/>
          <w:b/>
          <w:bCs/>
          <w:sz w:val="28"/>
          <w:szCs w:val="28"/>
        </w:rPr>
        <w:t>Air University</w:t>
      </w:r>
      <w:r>
        <w:rPr>
          <w:rFonts w:ascii="Arial" w:hAnsi="Arial" w:cs="Arial"/>
          <w:b/>
          <w:bCs/>
          <w:sz w:val="28"/>
          <w:szCs w:val="28"/>
        </w:rPr>
        <w:br/>
      </w:r>
      <w:r w:rsidR="00C915A9">
        <w:rPr>
          <w:rFonts w:ascii="Arial" w:hAnsi="Arial" w:cs="Arial"/>
          <w:b/>
          <w:bCs/>
        </w:rPr>
        <w:t>Mid Semester</w:t>
      </w:r>
      <w:r w:rsidRPr="001D44A0">
        <w:rPr>
          <w:rFonts w:ascii="Arial" w:hAnsi="Arial" w:cs="Arial"/>
          <w:b/>
          <w:bCs/>
        </w:rPr>
        <w:t xml:space="preserve"> Examination</w:t>
      </w:r>
      <w:r w:rsidR="00C915A9">
        <w:rPr>
          <w:rFonts w:ascii="Arial" w:hAnsi="Arial" w:cs="Arial"/>
          <w:b/>
          <w:bCs/>
        </w:rPr>
        <w:t>s: Spring 2025</w:t>
      </w:r>
    </w:p>
    <w:p w14:paraId="0A8F02BE" w14:textId="445EE688" w:rsidR="00372288" w:rsidRDefault="00F93259" w:rsidP="00372288">
      <w:pPr>
        <w:tabs>
          <w:tab w:val="left" w:pos="1440"/>
        </w:tabs>
        <w:spacing w:after="360"/>
        <w:jc w:val="center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</w:rPr>
        <w:t>Subjective</w:t>
      </w:r>
      <w:r w:rsidR="00C915A9">
        <w:rPr>
          <w:rFonts w:ascii="Arial" w:hAnsi="Arial" w:cs="Arial"/>
          <w:b/>
          <w:bCs/>
        </w:rPr>
        <w:t xml:space="preserve"> Part </w:t>
      </w:r>
      <w:r w:rsidR="00372288">
        <w:rPr>
          <w:rFonts w:ascii="Arial" w:hAnsi="Arial" w:cs="Arial"/>
          <w:b/>
          <w:bCs/>
        </w:rPr>
        <w:br/>
      </w:r>
      <w:r w:rsidR="00372288" w:rsidRPr="001D44A0">
        <w:rPr>
          <w:rFonts w:ascii="Arial" w:hAnsi="Arial" w:cs="Arial"/>
          <w:b/>
          <w:bCs/>
          <w:sz w:val="22"/>
          <w:szCs w:val="22"/>
        </w:rPr>
        <w:t xml:space="preserve">(To be solved on </w:t>
      </w:r>
      <w:r>
        <w:rPr>
          <w:rFonts w:ascii="Arial" w:hAnsi="Arial" w:cs="Arial"/>
          <w:b/>
          <w:bCs/>
          <w:sz w:val="22"/>
          <w:szCs w:val="22"/>
        </w:rPr>
        <w:t>Answer Books only</w:t>
      </w:r>
      <w:r w:rsidR="00372288" w:rsidRPr="001D44A0">
        <w:rPr>
          <w:rFonts w:ascii="Arial" w:hAnsi="Arial" w:cs="Arial"/>
          <w:b/>
          <w:bCs/>
          <w:sz w:val="22"/>
          <w:szCs w:val="22"/>
        </w:rPr>
        <w:t>)</w:t>
      </w:r>
    </w:p>
    <w:p w14:paraId="73DBB635" w14:textId="77777777" w:rsidR="00372288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b/>
          <w:bCs/>
          <w:sz w:val="22"/>
          <w:szCs w:val="22"/>
        </w:rPr>
        <w:sectPr w:rsidR="00372288" w:rsidSect="00DF35F2">
          <w:footerReference w:type="default" r:id="rId11"/>
          <w:pgSz w:w="11909" w:h="16834" w:code="9"/>
          <w:pgMar w:top="720" w:right="720" w:bottom="432" w:left="720" w:header="720" w:footer="720" w:gutter="0"/>
          <w:cols w:space="720"/>
          <w:docGrid w:linePitch="360"/>
        </w:sectPr>
      </w:pPr>
    </w:p>
    <w:p w14:paraId="6B06BB39" w14:textId="533E912B" w:rsidR="008B544A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b/>
          <w:bCs/>
          <w:sz w:val="22"/>
          <w:szCs w:val="22"/>
        </w:rPr>
        <w:t>Subject:</w:t>
      </w:r>
      <w:r w:rsidR="008B544A">
        <w:rPr>
          <w:rFonts w:ascii="Arial" w:hAnsi="Arial" w:cs="Arial"/>
          <w:sz w:val="22"/>
          <w:szCs w:val="22"/>
        </w:rPr>
        <w:t xml:space="preserve"> Object Oriented Programming</w:t>
      </w:r>
      <w:r>
        <w:rPr>
          <w:rFonts w:ascii="Arial" w:hAnsi="Arial" w:cs="Arial"/>
          <w:b/>
          <w:bCs/>
          <w:sz w:val="22"/>
          <w:szCs w:val="22"/>
        </w:rPr>
        <w:br/>
      </w:r>
      <w:r w:rsidRPr="001D44A0">
        <w:rPr>
          <w:rFonts w:ascii="Arial" w:hAnsi="Arial" w:cs="Arial"/>
          <w:b/>
          <w:bCs/>
          <w:sz w:val="22"/>
          <w:szCs w:val="22"/>
        </w:rPr>
        <w:t xml:space="preserve">Class: </w:t>
      </w:r>
      <w:r w:rsidR="008B544A">
        <w:rPr>
          <w:rFonts w:ascii="Arial" w:hAnsi="Arial" w:cs="Arial"/>
          <w:sz w:val="22"/>
          <w:szCs w:val="22"/>
        </w:rPr>
        <w:t>BSCYS</w:t>
      </w:r>
    </w:p>
    <w:p w14:paraId="00BED2F3" w14:textId="757DDB44" w:rsidR="00372288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b/>
          <w:bCs/>
          <w:sz w:val="22"/>
          <w:szCs w:val="22"/>
        </w:rPr>
        <w:t>Section(s):</w:t>
      </w:r>
      <w:r w:rsidR="008B544A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br/>
      </w:r>
      <w:r w:rsidRPr="001D44A0">
        <w:rPr>
          <w:rFonts w:ascii="Arial" w:hAnsi="Arial" w:cs="Arial"/>
          <w:b/>
          <w:bCs/>
          <w:sz w:val="22"/>
          <w:szCs w:val="22"/>
        </w:rPr>
        <w:t xml:space="preserve">Course Code: </w:t>
      </w:r>
      <w:r w:rsidR="008B544A">
        <w:rPr>
          <w:rFonts w:ascii="Arial" w:hAnsi="Arial" w:cs="Arial"/>
          <w:sz w:val="22"/>
          <w:szCs w:val="22"/>
        </w:rPr>
        <w:t>CS-112</w:t>
      </w:r>
      <w:r>
        <w:rPr>
          <w:rFonts w:ascii="Arial" w:hAnsi="Arial" w:cs="Arial"/>
          <w:sz w:val="22"/>
          <w:szCs w:val="22"/>
        </w:rPr>
        <w:br w:type="column"/>
      </w:r>
      <w:r w:rsidRPr="001D44A0">
        <w:rPr>
          <w:rFonts w:ascii="Arial" w:hAnsi="Arial" w:cs="Arial"/>
          <w:b/>
          <w:bCs/>
          <w:sz w:val="22"/>
          <w:szCs w:val="22"/>
        </w:rPr>
        <w:t xml:space="preserve">Time Allowed: </w:t>
      </w:r>
      <w:r w:rsidR="00C915A9" w:rsidRPr="008B544A">
        <w:rPr>
          <w:rFonts w:ascii="Arial" w:hAnsi="Arial" w:cs="Arial"/>
          <w:sz w:val="22"/>
          <w:szCs w:val="22"/>
          <w:u w:val="single"/>
        </w:rPr>
        <w:t>__</w:t>
      </w:r>
      <w:r w:rsidR="00552716">
        <w:rPr>
          <w:rFonts w:ascii="Arial" w:hAnsi="Arial" w:cs="Arial"/>
          <w:sz w:val="22"/>
          <w:szCs w:val="22"/>
          <w:u w:val="single"/>
        </w:rPr>
        <w:t>60</w:t>
      </w:r>
      <w:r w:rsidR="00C915A9" w:rsidRPr="008B544A">
        <w:rPr>
          <w:rFonts w:ascii="Arial" w:hAnsi="Arial" w:cs="Arial"/>
          <w:sz w:val="22"/>
          <w:szCs w:val="22"/>
          <w:u w:val="single"/>
        </w:rPr>
        <w:t>____</w:t>
      </w:r>
      <w:r w:rsidR="00C915A9">
        <w:rPr>
          <w:rFonts w:ascii="Arial" w:hAnsi="Arial" w:cs="Arial"/>
          <w:sz w:val="22"/>
          <w:szCs w:val="22"/>
        </w:rPr>
        <w:t xml:space="preserve"> Minutes</w:t>
      </w:r>
    </w:p>
    <w:p w14:paraId="00790F66" w14:textId="187C38E6" w:rsidR="00372288" w:rsidRPr="001D44A0" w:rsidRDefault="00372288" w:rsidP="005F5D3C">
      <w:pPr>
        <w:tabs>
          <w:tab w:val="left" w:pos="6195"/>
        </w:tabs>
        <w:spacing w:line="276" w:lineRule="auto"/>
        <w:ind w:left="833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Max Marks: </w:t>
      </w:r>
      <w:r w:rsidR="008B544A">
        <w:rPr>
          <w:rFonts w:ascii="Arial" w:hAnsi="Arial" w:cs="Arial"/>
          <w:b/>
          <w:bCs/>
          <w:sz w:val="22"/>
          <w:szCs w:val="22"/>
        </w:rPr>
        <w:t>100</w:t>
      </w:r>
      <w:r>
        <w:rPr>
          <w:rFonts w:ascii="Arial" w:hAnsi="Arial" w:cs="Arial"/>
          <w:b/>
          <w:bCs/>
          <w:sz w:val="22"/>
          <w:szCs w:val="22"/>
        </w:rPr>
        <w:br/>
        <w:t>FM’s</w:t>
      </w:r>
      <w:r w:rsidRPr="001D44A0">
        <w:rPr>
          <w:rFonts w:ascii="Arial" w:hAnsi="Arial" w:cs="Arial"/>
          <w:b/>
          <w:bCs/>
          <w:sz w:val="22"/>
          <w:szCs w:val="22"/>
        </w:rPr>
        <w:t xml:space="preserve"> Name:</w:t>
      </w:r>
      <w:r w:rsidR="008B544A">
        <w:rPr>
          <w:rFonts w:ascii="Arial" w:hAnsi="Arial" w:cs="Arial"/>
          <w:b/>
          <w:bCs/>
          <w:sz w:val="22"/>
          <w:szCs w:val="22"/>
        </w:rPr>
        <w:t xml:space="preserve"> Sheikh Qaisar Ayyub</w:t>
      </w:r>
      <w:r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b/>
          <w:bCs/>
          <w:sz w:val="22"/>
          <w:szCs w:val="22"/>
        </w:rPr>
        <w:t>FM’s</w:t>
      </w:r>
      <w:r w:rsidRPr="001D44A0">
        <w:rPr>
          <w:rFonts w:ascii="Arial" w:hAnsi="Arial" w:cs="Arial"/>
          <w:b/>
          <w:bCs/>
          <w:sz w:val="22"/>
          <w:szCs w:val="22"/>
        </w:rPr>
        <w:t xml:space="preserve"> Signature:</w:t>
      </w:r>
      <w:r w:rsidRPr="001D44A0">
        <w:rPr>
          <w:rFonts w:ascii="Arial" w:hAnsi="Arial" w:cs="Arial"/>
          <w:b/>
          <w:bCs/>
          <w:sz w:val="22"/>
          <w:szCs w:val="22"/>
        </w:rPr>
        <w:softHyphen/>
      </w:r>
    </w:p>
    <w:p w14:paraId="0500C603" w14:textId="77777777" w:rsidR="00372288" w:rsidRDefault="00372288" w:rsidP="006724D7">
      <w:pPr>
        <w:tabs>
          <w:tab w:val="left" w:pos="6195"/>
        </w:tabs>
        <w:spacing w:line="276" w:lineRule="auto"/>
        <w:ind w:left="833"/>
        <w:rPr>
          <w:rFonts w:ascii="Arial" w:hAnsi="Arial" w:cs="Arial"/>
          <w:b/>
          <w:bCs/>
          <w:sz w:val="22"/>
          <w:szCs w:val="22"/>
        </w:rPr>
        <w:sectPr w:rsidR="00372288" w:rsidSect="00DF35F2">
          <w:type w:val="continuous"/>
          <w:pgSz w:w="11909" w:h="16834" w:code="9"/>
          <w:pgMar w:top="720" w:right="720" w:bottom="432" w:left="720" w:header="720" w:footer="720" w:gutter="0"/>
          <w:cols w:num="2" w:space="720"/>
          <w:docGrid w:linePitch="360"/>
        </w:sectPr>
      </w:pPr>
    </w:p>
    <w:p w14:paraId="0D93F1E8" w14:textId="77777777" w:rsidR="00372288" w:rsidRPr="001D44A0" w:rsidRDefault="00372288" w:rsidP="00372288">
      <w:pPr>
        <w:spacing w:before="360"/>
        <w:ind w:left="833"/>
        <w:jc w:val="center"/>
        <w:rPr>
          <w:rFonts w:ascii="Arial" w:hAnsi="Arial" w:cs="Arial"/>
          <w:b/>
          <w:bCs/>
          <w:sz w:val="22"/>
          <w:szCs w:val="22"/>
        </w:rPr>
      </w:pPr>
      <w:r w:rsidRPr="001D44A0">
        <w:rPr>
          <w:rFonts w:ascii="Arial" w:hAnsi="Arial" w:cs="Arial"/>
          <w:b/>
          <w:bCs/>
        </w:rPr>
        <w:t>INSTRUCTIONS</w:t>
      </w:r>
    </w:p>
    <w:p w14:paraId="7FB4190F" w14:textId="755D2F24" w:rsidR="00372288" w:rsidRDefault="00372288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sz w:val="22"/>
          <w:szCs w:val="22"/>
        </w:rPr>
        <w:t xml:space="preserve">Attempt </w:t>
      </w:r>
      <w:r w:rsidR="00F93259">
        <w:rPr>
          <w:rFonts w:ascii="Arial" w:hAnsi="Arial" w:cs="Arial"/>
          <w:sz w:val="22"/>
          <w:szCs w:val="22"/>
        </w:rPr>
        <w:t>responses on the answer book only</w:t>
      </w:r>
      <w:r w:rsidRPr="001D44A0">
        <w:rPr>
          <w:rFonts w:ascii="Arial" w:hAnsi="Arial" w:cs="Arial"/>
          <w:sz w:val="22"/>
          <w:szCs w:val="22"/>
        </w:rPr>
        <w:t>.</w:t>
      </w:r>
    </w:p>
    <w:p w14:paraId="3B32551A" w14:textId="342E9A7F" w:rsidR="00372288" w:rsidRPr="001D44A0" w:rsidRDefault="00F93259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thing is to be written on the question paper.</w:t>
      </w:r>
    </w:p>
    <w:p w14:paraId="14F79BA4" w14:textId="77777777" w:rsidR="00372288" w:rsidRPr="001D44A0" w:rsidRDefault="00372288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sz w:val="22"/>
          <w:szCs w:val="22"/>
        </w:rPr>
        <w:t>Rough work or writing on question paper will be considered as use of unfair means.</w:t>
      </w:r>
    </w:p>
    <w:p w14:paraId="7A1AAA35" w14:textId="76D4F6BB" w:rsidR="00372288" w:rsidRDefault="00372288" w:rsidP="00372288">
      <w:pPr>
        <w:numPr>
          <w:ilvl w:val="0"/>
          <w:numId w:val="23"/>
        </w:numPr>
        <w:tabs>
          <w:tab w:val="left" w:pos="1701"/>
        </w:tabs>
        <w:ind w:left="1418" w:right="546" w:firstLine="0"/>
        <w:rPr>
          <w:rFonts w:ascii="Arial" w:hAnsi="Arial" w:cs="Arial"/>
          <w:sz w:val="22"/>
          <w:szCs w:val="22"/>
        </w:rPr>
      </w:pPr>
      <w:r w:rsidRPr="001D44A0">
        <w:rPr>
          <w:rFonts w:ascii="Arial" w:hAnsi="Arial" w:cs="Arial"/>
          <w:sz w:val="22"/>
          <w:szCs w:val="22"/>
        </w:rPr>
        <w:t>Tables</w:t>
      </w:r>
      <w:r w:rsidR="00F93259"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>/</w:t>
      </w:r>
      <w:r w:rsidR="00F93259"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>calculators are allowed</w:t>
      </w:r>
      <w:r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>/</w:t>
      </w:r>
      <w:r>
        <w:rPr>
          <w:rFonts w:ascii="Arial" w:hAnsi="Arial" w:cs="Arial"/>
          <w:sz w:val="22"/>
          <w:szCs w:val="22"/>
        </w:rPr>
        <w:t xml:space="preserve"> </w:t>
      </w:r>
      <w:r w:rsidRPr="001D44A0">
        <w:rPr>
          <w:rFonts w:ascii="Arial" w:hAnsi="Arial" w:cs="Arial"/>
          <w:sz w:val="22"/>
          <w:szCs w:val="22"/>
        </w:rPr>
        <w:t xml:space="preserve">not allowed. </w:t>
      </w:r>
    </w:p>
    <w:p w14:paraId="55ED3FD3" w14:textId="06C1DDBD" w:rsidR="00372288" w:rsidRPr="001D44A0" w:rsidRDefault="00372288" w:rsidP="00372288">
      <w:pPr>
        <w:tabs>
          <w:tab w:val="left" w:pos="1701"/>
        </w:tabs>
        <w:ind w:left="1418" w:right="54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_____________________________________________________________________</w:t>
      </w:r>
      <w:r>
        <w:rPr>
          <w:rFonts w:ascii="Arial" w:hAnsi="Arial" w:cs="Arial"/>
          <w:sz w:val="22"/>
          <w:szCs w:val="22"/>
        </w:rPr>
        <w:br/>
      </w:r>
    </w:p>
    <w:p w14:paraId="3EC91599" w14:textId="77777777" w:rsidR="00372288" w:rsidRDefault="00372288" w:rsidP="00372288">
      <w:pPr>
        <w:tabs>
          <w:tab w:val="left" w:pos="1440"/>
          <w:tab w:val="left" w:pos="1701"/>
        </w:tabs>
        <w:ind w:left="1418" w:right="546"/>
        <w:jc w:val="both"/>
        <w:rPr>
          <w:rFonts w:ascii="Arial" w:hAnsi="Arial" w:cs="Arial"/>
          <w:sz w:val="22"/>
          <w:szCs w:val="22"/>
        </w:rPr>
        <w:sectPr w:rsidR="00372288" w:rsidSect="00DF35F2">
          <w:type w:val="continuous"/>
          <w:pgSz w:w="11909" w:h="16834" w:code="9"/>
          <w:pgMar w:top="720" w:right="720" w:bottom="432" w:left="720" w:header="720" w:footer="720" w:gutter="0"/>
          <w:cols w:space="720"/>
          <w:docGrid w:linePitch="360"/>
        </w:sectPr>
      </w:pPr>
    </w:p>
    <w:tbl>
      <w:tblPr>
        <w:tblStyle w:val="TableGrid"/>
        <w:tblW w:w="10345" w:type="dxa"/>
        <w:jc w:val="center"/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535"/>
        <w:gridCol w:w="8460"/>
        <w:gridCol w:w="1350"/>
      </w:tblGrid>
      <w:tr w:rsidR="008B544A" w:rsidRPr="00DA1E66" w14:paraId="662A3C1F" w14:textId="77777777" w:rsidTr="00B0137D">
        <w:trPr>
          <w:jc w:val="center"/>
        </w:trPr>
        <w:tc>
          <w:tcPr>
            <w:tcW w:w="535" w:type="dxa"/>
            <w:shd w:val="clear" w:color="auto" w:fill="D9D9D9" w:themeFill="background1" w:themeFillShade="D9"/>
            <w:vAlign w:val="center"/>
          </w:tcPr>
          <w:p w14:paraId="708BD8F9" w14:textId="77777777" w:rsidR="008B544A" w:rsidRPr="00DA1E66" w:rsidRDefault="008B544A" w:rsidP="00B0137D">
            <w:pPr>
              <w:spacing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460" w:type="dxa"/>
            <w:shd w:val="clear" w:color="auto" w:fill="D9D9D9" w:themeFill="background1" w:themeFillShade="D9"/>
            <w:vAlign w:val="center"/>
          </w:tcPr>
          <w:p w14:paraId="400FC4C3" w14:textId="77777777" w:rsidR="008B544A" w:rsidRPr="005D6293" w:rsidRDefault="008B544A" w:rsidP="00B0137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Q. No. 1 (CLO 1</w:t>
            </w:r>
            <w:r w:rsidRPr="005D6293">
              <w:rPr>
                <w:rFonts w:asciiTheme="majorBidi" w:hAnsiTheme="majorBidi" w:cstheme="majorBidi"/>
                <w:b/>
                <w:bCs/>
              </w:rPr>
              <w:t>)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7FC53DE" w14:textId="5861948B" w:rsidR="008B544A" w:rsidRPr="005D6293" w:rsidRDefault="00DF3481" w:rsidP="00B0137D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15</w:t>
            </w:r>
            <w:r w:rsidR="00DD4707">
              <w:rPr>
                <w:rFonts w:asciiTheme="majorBidi" w:hAnsiTheme="majorBidi" w:cstheme="majorBidi"/>
                <w:b/>
                <w:bCs/>
              </w:rPr>
              <w:t xml:space="preserve"> Marks</w:t>
            </w:r>
          </w:p>
        </w:tc>
      </w:tr>
      <w:tr w:rsidR="008B544A" w:rsidRPr="00DA1E66" w14:paraId="2DA12533" w14:textId="77777777" w:rsidTr="00F70E7E">
        <w:trPr>
          <w:trHeight w:val="6380"/>
          <w:jc w:val="center"/>
        </w:trPr>
        <w:tc>
          <w:tcPr>
            <w:tcW w:w="535" w:type="dxa"/>
            <w:vAlign w:val="center"/>
          </w:tcPr>
          <w:p w14:paraId="7D514E3F" w14:textId="77777777" w:rsidR="008B544A" w:rsidRPr="00DA1E66" w:rsidRDefault="008B544A" w:rsidP="00B0137D">
            <w:pPr>
              <w:spacing w:before="120" w:line="276" w:lineRule="auto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8460" w:type="dxa"/>
          </w:tcPr>
          <w:p w14:paraId="777DB35B" w14:textId="77777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Fighter Jet System</w:t>
            </w:r>
          </w:p>
          <w:p w14:paraId="2C56A7A4" w14:textId="77777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 xml:space="preserve">You are designing a </w:t>
            </w:r>
            <w:r w:rsidRPr="005D12D3">
              <w:rPr>
                <w:rFonts w:asciiTheme="majorBidi" w:hAnsiTheme="majorBidi" w:cstheme="majorBidi"/>
                <w:b/>
                <w:bCs/>
              </w:rPr>
              <w:t>Fighter Jet System</w:t>
            </w:r>
            <w:r w:rsidRPr="005D12D3">
              <w:rPr>
                <w:rFonts w:asciiTheme="majorBidi" w:hAnsiTheme="majorBidi" w:cstheme="majorBidi"/>
              </w:rPr>
              <w:t xml:space="preserve"> to manage different aspects of a jet used in military operations. The system should include </w:t>
            </w:r>
            <w:r w:rsidRPr="005D12D3">
              <w:rPr>
                <w:rFonts w:asciiTheme="majorBidi" w:hAnsiTheme="majorBidi" w:cstheme="majorBidi"/>
                <w:b/>
                <w:bCs/>
              </w:rPr>
              <w:t>three standalone classes</w:t>
            </w:r>
            <w:r w:rsidRPr="005D12D3">
              <w:rPr>
                <w:rFonts w:asciiTheme="majorBidi" w:hAnsiTheme="majorBidi" w:cstheme="majorBidi"/>
              </w:rPr>
              <w:t xml:space="preserve"> to handle different functionalities.</w:t>
            </w:r>
          </w:p>
          <w:p w14:paraId="136A028B" w14:textId="291454CF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</w:p>
          <w:p w14:paraId="64F0384E" w14:textId="3CC5C339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Question:</w:t>
            </w:r>
          </w:p>
          <w:p w14:paraId="6EACEFCF" w14:textId="77777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 xml:space="preserve">Design a </w:t>
            </w:r>
            <w:r w:rsidRPr="005D12D3">
              <w:rPr>
                <w:rFonts w:asciiTheme="majorBidi" w:hAnsiTheme="majorBidi" w:cstheme="majorBidi"/>
                <w:b/>
                <w:bCs/>
              </w:rPr>
              <w:t>C++ program</w:t>
            </w:r>
            <w:r w:rsidRPr="005D12D3">
              <w:rPr>
                <w:rFonts w:asciiTheme="majorBidi" w:hAnsiTheme="majorBidi" w:cstheme="majorBidi"/>
              </w:rPr>
              <w:t xml:space="preserve"> with </w:t>
            </w:r>
            <w:r w:rsidRPr="005D12D3">
              <w:rPr>
                <w:rFonts w:asciiTheme="majorBidi" w:hAnsiTheme="majorBidi" w:cstheme="majorBidi"/>
                <w:b/>
                <w:bCs/>
              </w:rPr>
              <w:t>three classes</w:t>
            </w:r>
            <w:r w:rsidRPr="005D12D3">
              <w:rPr>
                <w:rFonts w:asciiTheme="majorBidi" w:hAnsiTheme="majorBidi" w:cstheme="majorBidi"/>
              </w:rPr>
              <w:t xml:space="preserve"> (</w:t>
            </w:r>
            <w:r w:rsidRPr="005D12D3">
              <w:rPr>
                <w:rFonts w:asciiTheme="majorBidi" w:hAnsiTheme="majorBidi" w:cstheme="majorBidi"/>
                <w:b/>
                <w:bCs/>
              </w:rPr>
              <w:t>JetSpecifications, JetOperations, and JetWeapons</w:t>
            </w:r>
            <w:r w:rsidRPr="005D12D3">
              <w:rPr>
                <w:rFonts w:asciiTheme="majorBidi" w:hAnsiTheme="majorBidi" w:cstheme="majorBidi"/>
              </w:rPr>
              <w:t xml:space="preserve">) to manage a fighter jet. Each class should have </w:t>
            </w:r>
            <w:r w:rsidRPr="005D12D3">
              <w:rPr>
                <w:rFonts w:asciiTheme="majorBidi" w:hAnsiTheme="majorBidi" w:cstheme="majorBidi"/>
                <w:b/>
                <w:bCs/>
              </w:rPr>
              <w:t>two attributes and two methods</w:t>
            </w:r>
            <w:r w:rsidRPr="005D12D3">
              <w:rPr>
                <w:rFonts w:asciiTheme="majorBidi" w:hAnsiTheme="majorBidi" w:cstheme="majorBidi"/>
              </w:rPr>
              <w:t xml:space="preserve"> representing its behavior.</w:t>
            </w:r>
          </w:p>
          <w:p w14:paraId="7B78D27B" w14:textId="518F5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Class 1: JetSpecifications</w:t>
            </w:r>
            <w:r w:rsidRPr="005D12D3">
              <w:rPr>
                <w:rFonts w:asciiTheme="majorBidi" w:hAnsiTheme="majorBidi" w:cstheme="majorBidi"/>
              </w:rPr>
              <w:t xml:space="preserve"> (Stores technical details of the jet)</w:t>
            </w:r>
            <w:r w:rsidRPr="005D12D3">
              <w:rPr>
                <w:rFonts w:asciiTheme="majorBidi" w:hAnsiTheme="majorBidi" w:cstheme="majorBidi"/>
              </w:rPr>
              <w:br/>
            </w:r>
            <w:r w:rsidRPr="005D12D3">
              <w:rPr>
                <w:rFonts w:ascii="Segoe UI Symbol" w:hAnsi="Segoe UI Symbol" w:cs="Segoe UI Symbol"/>
              </w:rPr>
              <w:t>✔</w:t>
            </w:r>
            <w:r w:rsidRPr="005D12D3">
              <w:rPr>
                <w:rFonts w:asciiTheme="majorBidi" w:hAnsiTheme="majorBidi" w:cstheme="majorBidi"/>
              </w:rPr>
              <w:t xml:space="preserve"> </w:t>
            </w:r>
            <w:r w:rsidRPr="005D12D3">
              <w:rPr>
                <w:rFonts w:asciiTheme="majorBidi" w:hAnsiTheme="majorBidi" w:cstheme="majorBidi"/>
                <w:b/>
                <w:bCs/>
              </w:rPr>
              <w:t>Attributes:</w:t>
            </w:r>
          </w:p>
          <w:p w14:paraId="652FA34E" w14:textId="77777777" w:rsidR="005D12D3" w:rsidRPr="005D12D3" w:rsidRDefault="005D12D3" w:rsidP="005D12D3">
            <w:pPr>
              <w:numPr>
                <w:ilvl w:val="0"/>
                <w:numId w:val="40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>model (Fighter jet model name)</w:t>
            </w:r>
          </w:p>
          <w:p w14:paraId="6F98D374" w14:textId="77777777" w:rsidR="005D12D3" w:rsidRPr="005D12D3" w:rsidRDefault="005D12D3" w:rsidP="005D12D3">
            <w:pPr>
              <w:numPr>
                <w:ilvl w:val="0"/>
                <w:numId w:val="40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>maxSpeed (Maximum speed in km/h)</w:t>
            </w:r>
          </w:p>
          <w:p w14:paraId="54F50D77" w14:textId="77777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="Segoe UI Symbol" w:hAnsi="Segoe UI Symbol" w:cs="Segoe UI Symbol"/>
              </w:rPr>
              <w:t>✔</w:t>
            </w:r>
            <w:r w:rsidRPr="005D12D3">
              <w:rPr>
                <w:rFonts w:asciiTheme="majorBidi" w:hAnsiTheme="majorBidi" w:cstheme="majorBidi"/>
              </w:rPr>
              <w:t xml:space="preserve"> </w:t>
            </w:r>
            <w:r w:rsidRPr="005D12D3">
              <w:rPr>
                <w:rFonts w:asciiTheme="majorBidi" w:hAnsiTheme="majorBidi" w:cstheme="majorBidi"/>
                <w:b/>
                <w:bCs/>
              </w:rPr>
              <w:t>Methods:</w:t>
            </w:r>
          </w:p>
          <w:p w14:paraId="58125FAD" w14:textId="77777777" w:rsidR="005D12D3" w:rsidRPr="005D12D3" w:rsidRDefault="005D12D3" w:rsidP="005D12D3">
            <w:pPr>
              <w:numPr>
                <w:ilvl w:val="0"/>
                <w:numId w:val="41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>displaySpecs() – Displays the jet's model and speed.</w:t>
            </w:r>
          </w:p>
          <w:p w14:paraId="53ED5AB2" w14:textId="3F4C0EA9" w:rsidR="005D12D3" w:rsidRPr="005D12D3" w:rsidRDefault="00021EED" w:rsidP="005D12D3">
            <w:pPr>
              <w:numPr>
                <w:ilvl w:val="0"/>
                <w:numId w:val="41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tJet</w:t>
            </w:r>
            <w:r w:rsidR="005D12D3" w:rsidRPr="005D12D3">
              <w:rPr>
                <w:rFonts w:asciiTheme="majorBidi" w:hAnsiTheme="majorBidi" w:cstheme="majorBidi"/>
              </w:rPr>
              <w:t>(</w:t>
            </w:r>
            <w:r>
              <w:rPr>
                <w:rFonts w:asciiTheme="majorBidi" w:hAnsiTheme="majorBidi" w:cstheme="majorBidi"/>
              </w:rPr>
              <w:t>int model, int maxSpeed</w:t>
            </w:r>
            <w:r w:rsidR="005D12D3" w:rsidRPr="005D12D3">
              <w:rPr>
                <w:rFonts w:asciiTheme="majorBidi" w:hAnsiTheme="majorBidi" w:cstheme="majorBidi"/>
              </w:rPr>
              <w:t>) – Updates the maximum speed.</w:t>
            </w:r>
          </w:p>
          <w:p w14:paraId="53BD3940" w14:textId="4A0F1989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Class 2: JetOperations</w:t>
            </w:r>
            <w:r w:rsidRPr="005D12D3">
              <w:rPr>
                <w:rFonts w:asciiTheme="majorBidi" w:hAnsiTheme="majorBidi" w:cstheme="majorBidi"/>
              </w:rPr>
              <w:t xml:space="preserve"> (Handles flight operations)</w:t>
            </w:r>
            <w:r w:rsidRPr="005D12D3">
              <w:rPr>
                <w:rFonts w:asciiTheme="majorBidi" w:hAnsiTheme="majorBidi" w:cstheme="majorBidi"/>
              </w:rPr>
              <w:br/>
            </w:r>
            <w:r w:rsidRPr="005D12D3">
              <w:rPr>
                <w:rFonts w:ascii="Segoe UI Symbol" w:hAnsi="Segoe UI Symbol" w:cs="Segoe UI Symbol"/>
              </w:rPr>
              <w:t>✔</w:t>
            </w:r>
            <w:r w:rsidRPr="005D12D3">
              <w:rPr>
                <w:rFonts w:asciiTheme="majorBidi" w:hAnsiTheme="majorBidi" w:cstheme="majorBidi"/>
              </w:rPr>
              <w:t xml:space="preserve"> </w:t>
            </w:r>
            <w:r w:rsidRPr="005D12D3">
              <w:rPr>
                <w:rFonts w:asciiTheme="majorBidi" w:hAnsiTheme="majorBidi" w:cstheme="majorBidi"/>
                <w:b/>
                <w:bCs/>
              </w:rPr>
              <w:t>Attributes:</w:t>
            </w:r>
          </w:p>
          <w:p w14:paraId="1D4A3D3F" w14:textId="39156AE3" w:rsidR="005D12D3" w:rsidRPr="005D12D3" w:rsidRDefault="00021EED" w:rsidP="005D12D3">
            <w:pPr>
              <w:numPr>
                <w:ilvl w:val="0"/>
                <w:numId w:val="42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r w:rsidR="005D12D3" w:rsidRPr="005D12D3">
              <w:rPr>
                <w:rFonts w:asciiTheme="majorBidi" w:hAnsiTheme="majorBidi" w:cstheme="majorBidi"/>
              </w:rPr>
              <w:t>altitude (Current flying altitude in feet)</w:t>
            </w:r>
          </w:p>
          <w:p w14:paraId="441C4A11" w14:textId="09717786" w:rsidR="005D12D3" w:rsidRPr="005D12D3" w:rsidRDefault="00021EED" w:rsidP="005D12D3">
            <w:pPr>
              <w:numPr>
                <w:ilvl w:val="0"/>
                <w:numId w:val="42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r w:rsidR="005D12D3" w:rsidRPr="005D12D3">
              <w:rPr>
                <w:rFonts w:asciiTheme="majorBidi" w:hAnsiTheme="majorBidi" w:cstheme="majorBidi"/>
              </w:rPr>
              <w:t>fuelLevel (Current fuel level in liters)</w:t>
            </w:r>
          </w:p>
          <w:p w14:paraId="0C524027" w14:textId="77777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="Segoe UI Symbol" w:hAnsi="Segoe UI Symbol" w:cs="Segoe UI Symbol"/>
              </w:rPr>
              <w:t>✔</w:t>
            </w:r>
            <w:r w:rsidRPr="005D12D3">
              <w:rPr>
                <w:rFonts w:asciiTheme="majorBidi" w:hAnsiTheme="majorBidi" w:cstheme="majorBidi"/>
              </w:rPr>
              <w:t xml:space="preserve"> </w:t>
            </w:r>
            <w:r w:rsidRPr="005D12D3">
              <w:rPr>
                <w:rFonts w:asciiTheme="majorBidi" w:hAnsiTheme="majorBidi" w:cstheme="majorBidi"/>
                <w:b/>
                <w:bCs/>
              </w:rPr>
              <w:t>Methods:</w:t>
            </w:r>
          </w:p>
          <w:p w14:paraId="4A73C0B4" w14:textId="4BF28E82" w:rsidR="005D12D3" w:rsidRPr="005D12D3" w:rsidRDefault="005D12D3" w:rsidP="005D12D3">
            <w:pPr>
              <w:numPr>
                <w:ilvl w:val="0"/>
                <w:numId w:val="43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lastRenderedPageBreak/>
              <w:t xml:space="preserve">takeOff() – </w:t>
            </w:r>
            <w:r w:rsidR="00021EED">
              <w:rPr>
                <w:rFonts w:asciiTheme="majorBidi" w:hAnsiTheme="majorBidi" w:cstheme="majorBidi"/>
              </w:rPr>
              <w:t>cout&lt;&lt;”</w:t>
            </w:r>
            <w:r w:rsidRPr="005D12D3">
              <w:rPr>
                <w:rFonts w:asciiTheme="majorBidi" w:hAnsiTheme="majorBidi" w:cstheme="majorBidi"/>
              </w:rPr>
              <w:t xml:space="preserve"> fighter jet taking off</w:t>
            </w:r>
            <w:r w:rsidR="00021EED">
              <w:rPr>
                <w:rFonts w:asciiTheme="majorBidi" w:hAnsiTheme="majorBidi" w:cstheme="majorBidi"/>
              </w:rPr>
              <w:t>”</w:t>
            </w:r>
          </w:p>
          <w:p w14:paraId="55B49D7E" w14:textId="6D856E99" w:rsidR="005D12D3" w:rsidRDefault="005D12D3" w:rsidP="005D12D3">
            <w:pPr>
              <w:numPr>
                <w:ilvl w:val="0"/>
                <w:numId w:val="43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 xml:space="preserve">land() – </w:t>
            </w:r>
            <w:r w:rsidR="00021EED">
              <w:rPr>
                <w:rFonts w:asciiTheme="majorBidi" w:hAnsiTheme="majorBidi" w:cstheme="majorBidi"/>
              </w:rPr>
              <w:t xml:space="preserve">cout&lt;&lt;” Figher jet </w:t>
            </w:r>
            <w:r w:rsidRPr="005D12D3">
              <w:rPr>
                <w:rFonts w:asciiTheme="majorBidi" w:hAnsiTheme="majorBidi" w:cstheme="majorBidi"/>
              </w:rPr>
              <w:t xml:space="preserve"> landing</w:t>
            </w:r>
            <w:r w:rsidR="00021EED">
              <w:rPr>
                <w:rFonts w:asciiTheme="majorBidi" w:hAnsiTheme="majorBidi" w:cstheme="majorBidi"/>
              </w:rPr>
              <w:t>”</w:t>
            </w:r>
            <w:r w:rsidRPr="005D12D3">
              <w:rPr>
                <w:rFonts w:asciiTheme="majorBidi" w:hAnsiTheme="majorBidi" w:cstheme="majorBidi"/>
              </w:rPr>
              <w:t>.</w:t>
            </w:r>
          </w:p>
          <w:p w14:paraId="4B74A903" w14:textId="0D539C80" w:rsidR="00021EED" w:rsidRDefault="00021EED" w:rsidP="005D12D3">
            <w:pPr>
              <w:numPr>
                <w:ilvl w:val="0"/>
                <w:numId w:val="43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setOperation(int altitude, int fuel_level)</w:t>
            </w:r>
          </w:p>
          <w:p w14:paraId="4474B336" w14:textId="6A0667B5" w:rsidR="00021EED" w:rsidRDefault="00021EED" w:rsidP="005D12D3">
            <w:pPr>
              <w:numPr>
                <w:ilvl w:val="0"/>
                <w:numId w:val="43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getOperation(); display operations</w:t>
            </w:r>
          </w:p>
          <w:p w14:paraId="6B123B7F" w14:textId="77777777" w:rsidR="00021EED" w:rsidRPr="005D12D3" w:rsidRDefault="00021EED" w:rsidP="005D12D3">
            <w:pPr>
              <w:numPr>
                <w:ilvl w:val="0"/>
                <w:numId w:val="43"/>
              </w:numPr>
              <w:spacing w:line="360" w:lineRule="auto"/>
              <w:rPr>
                <w:rFonts w:asciiTheme="majorBidi" w:hAnsiTheme="majorBidi" w:cstheme="majorBidi"/>
              </w:rPr>
            </w:pPr>
          </w:p>
          <w:p w14:paraId="0D0ADE64" w14:textId="5FA088D3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Class 3: JetWeapons</w:t>
            </w:r>
            <w:r w:rsidRPr="005D12D3">
              <w:rPr>
                <w:rFonts w:asciiTheme="majorBidi" w:hAnsiTheme="majorBidi" w:cstheme="majorBidi"/>
              </w:rPr>
              <w:t xml:space="preserve"> (Manages jet weapon systems)</w:t>
            </w:r>
            <w:r w:rsidRPr="005D12D3">
              <w:rPr>
                <w:rFonts w:asciiTheme="majorBidi" w:hAnsiTheme="majorBidi" w:cstheme="majorBidi"/>
              </w:rPr>
              <w:br/>
            </w:r>
            <w:r w:rsidRPr="005D12D3">
              <w:rPr>
                <w:rFonts w:ascii="Segoe UI Symbol" w:hAnsi="Segoe UI Symbol" w:cs="Segoe UI Symbol"/>
              </w:rPr>
              <w:t>✔</w:t>
            </w:r>
            <w:r w:rsidRPr="005D12D3">
              <w:rPr>
                <w:rFonts w:asciiTheme="majorBidi" w:hAnsiTheme="majorBidi" w:cstheme="majorBidi"/>
              </w:rPr>
              <w:t xml:space="preserve"> </w:t>
            </w:r>
            <w:r w:rsidRPr="005D12D3">
              <w:rPr>
                <w:rFonts w:asciiTheme="majorBidi" w:hAnsiTheme="majorBidi" w:cstheme="majorBidi"/>
                <w:b/>
                <w:bCs/>
              </w:rPr>
              <w:t>Attributes:</w:t>
            </w:r>
          </w:p>
          <w:p w14:paraId="75026037" w14:textId="2B2BFD77" w:rsidR="005D12D3" w:rsidRPr="005D12D3" w:rsidRDefault="00021EED" w:rsidP="005D12D3">
            <w:pPr>
              <w:numPr>
                <w:ilvl w:val="0"/>
                <w:numId w:val="44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r w:rsidR="005D12D3" w:rsidRPr="005D12D3">
              <w:rPr>
                <w:rFonts w:asciiTheme="majorBidi" w:hAnsiTheme="majorBidi" w:cstheme="majorBidi"/>
              </w:rPr>
              <w:t>missiles (Number of available missiles)</w:t>
            </w:r>
          </w:p>
          <w:p w14:paraId="77321F87" w14:textId="4B57AFF8" w:rsidR="005D12D3" w:rsidRPr="005D12D3" w:rsidRDefault="00021EED" w:rsidP="005D12D3">
            <w:pPr>
              <w:numPr>
                <w:ilvl w:val="0"/>
                <w:numId w:val="44"/>
              </w:numPr>
              <w:spacing w:line="360" w:lineRule="auto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Int </w:t>
            </w:r>
            <w:r w:rsidR="005D12D3" w:rsidRPr="005D12D3">
              <w:rPr>
                <w:rFonts w:asciiTheme="majorBidi" w:hAnsiTheme="majorBidi" w:cstheme="majorBidi"/>
              </w:rPr>
              <w:t>machineGunAmmo (Rounds of machine gun ammunition)</w:t>
            </w:r>
          </w:p>
          <w:p w14:paraId="58F0807E" w14:textId="77777777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="Segoe UI Symbol" w:hAnsi="Segoe UI Symbol" w:cs="Segoe UI Symbol"/>
              </w:rPr>
              <w:t>✔</w:t>
            </w:r>
            <w:r w:rsidRPr="005D12D3">
              <w:rPr>
                <w:rFonts w:asciiTheme="majorBidi" w:hAnsiTheme="majorBidi" w:cstheme="majorBidi"/>
              </w:rPr>
              <w:t xml:space="preserve"> </w:t>
            </w:r>
            <w:r w:rsidRPr="005D12D3">
              <w:rPr>
                <w:rFonts w:asciiTheme="majorBidi" w:hAnsiTheme="majorBidi" w:cstheme="majorBidi"/>
                <w:b/>
                <w:bCs/>
              </w:rPr>
              <w:t>Methods:</w:t>
            </w:r>
          </w:p>
          <w:p w14:paraId="1D7E44C2" w14:textId="77777777" w:rsidR="005D12D3" w:rsidRPr="005D12D3" w:rsidRDefault="005D12D3" w:rsidP="005D12D3">
            <w:pPr>
              <w:numPr>
                <w:ilvl w:val="0"/>
                <w:numId w:val="4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>fireMissile() – Reduces missile count by one when fired.</w:t>
            </w:r>
          </w:p>
          <w:p w14:paraId="102077EF" w14:textId="77777777" w:rsidR="005D12D3" w:rsidRPr="005D12D3" w:rsidRDefault="005D12D3" w:rsidP="005D12D3">
            <w:pPr>
              <w:numPr>
                <w:ilvl w:val="0"/>
                <w:numId w:val="45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</w:rPr>
              <w:t>reloadAmmo(int bullets) – Adds bullets to the machine gun ammo.</w:t>
            </w:r>
          </w:p>
          <w:p w14:paraId="48A5BACE" w14:textId="32BB2992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</w:rPr>
            </w:pPr>
          </w:p>
          <w:p w14:paraId="18FC4668" w14:textId="62792923" w:rsidR="005D12D3" w:rsidRPr="005D12D3" w:rsidRDefault="005D12D3" w:rsidP="005D12D3">
            <w:pPr>
              <w:spacing w:line="360" w:lineRule="auto"/>
              <w:rPr>
                <w:rFonts w:asciiTheme="majorBidi" w:hAnsiTheme="majorBidi" w:cstheme="majorBidi"/>
                <w:b/>
                <w:bCs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Your Task:</w:t>
            </w:r>
          </w:p>
          <w:p w14:paraId="2125C7E5" w14:textId="77777777" w:rsidR="005D12D3" w:rsidRPr="005D12D3" w:rsidRDefault="005D12D3" w:rsidP="005D12D3">
            <w:pPr>
              <w:numPr>
                <w:ilvl w:val="0"/>
                <w:numId w:val="46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Write a C++ program</w:t>
            </w:r>
            <w:r w:rsidRPr="005D12D3">
              <w:rPr>
                <w:rFonts w:asciiTheme="majorBidi" w:hAnsiTheme="majorBidi" w:cstheme="majorBidi"/>
              </w:rPr>
              <w:t xml:space="preserve"> implementing the three classes.</w:t>
            </w:r>
          </w:p>
          <w:p w14:paraId="417253F0" w14:textId="77777777" w:rsidR="005D12D3" w:rsidRPr="005D12D3" w:rsidRDefault="005D12D3" w:rsidP="005D12D3">
            <w:pPr>
              <w:numPr>
                <w:ilvl w:val="0"/>
                <w:numId w:val="46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Ensure that each class operates independently</w:t>
            </w:r>
            <w:r w:rsidRPr="005D12D3">
              <w:rPr>
                <w:rFonts w:asciiTheme="majorBidi" w:hAnsiTheme="majorBidi" w:cstheme="majorBidi"/>
              </w:rPr>
              <w:t xml:space="preserve"> (no inheritance required).</w:t>
            </w:r>
          </w:p>
          <w:p w14:paraId="5A0AFD6C" w14:textId="77777777" w:rsidR="005D12D3" w:rsidRPr="005D12D3" w:rsidRDefault="005D12D3" w:rsidP="005D12D3">
            <w:pPr>
              <w:numPr>
                <w:ilvl w:val="0"/>
                <w:numId w:val="46"/>
              </w:numPr>
              <w:spacing w:line="360" w:lineRule="auto"/>
              <w:rPr>
                <w:rFonts w:asciiTheme="majorBidi" w:hAnsiTheme="majorBidi" w:cstheme="majorBidi"/>
              </w:rPr>
            </w:pPr>
            <w:r w:rsidRPr="005D12D3">
              <w:rPr>
                <w:rFonts w:asciiTheme="majorBidi" w:hAnsiTheme="majorBidi" w:cstheme="majorBidi"/>
                <w:b/>
                <w:bCs/>
              </w:rPr>
              <w:t>Create objects of all three classes</w:t>
            </w:r>
            <w:r w:rsidRPr="005D12D3">
              <w:rPr>
                <w:rFonts w:asciiTheme="majorBidi" w:hAnsiTheme="majorBidi" w:cstheme="majorBidi"/>
              </w:rPr>
              <w:t>, call their methods, and display outputs.</w:t>
            </w:r>
          </w:p>
          <w:p w14:paraId="4977571E" w14:textId="77777777" w:rsidR="00B31768" w:rsidRPr="005D12D3" w:rsidRDefault="00B31768" w:rsidP="00902EDB">
            <w:pPr>
              <w:spacing w:line="360" w:lineRule="auto"/>
              <w:rPr>
                <w:rFonts w:asciiTheme="majorBidi" w:hAnsiTheme="majorBidi" w:cstheme="majorBidi"/>
              </w:rPr>
            </w:pPr>
          </w:p>
          <w:p w14:paraId="1B388E39" w14:textId="6500A2DF" w:rsidR="008B544A" w:rsidRPr="00B37743" w:rsidRDefault="008B544A" w:rsidP="00B31768">
            <w:pPr>
              <w:spacing w:line="360" w:lineRule="auto"/>
              <w:ind w:left="720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  <w:vAlign w:val="center"/>
          </w:tcPr>
          <w:p w14:paraId="63B4E424" w14:textId="6B8526FC" w:rsidR="008B544A" w:rsidRPr="00DA1E66" w:rsidRDefault="00DF3481" w:rsidP="00B0137D">
            <w:pPr>
              <w:spacing w:before="120" w:line="276" w:lineRule="auto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 xml:space="preserve"> </w:t>
            </w:r>
          </w:p>
        </w:tc>
      </w:tr>
    </w:tbl>
    <w:p w14:paraId="7A6E0746" w14:textId="3A566B78" w:rsidR="00372288" w:rsidRPr="001D44A0" w:rsidRDefault="00372288" w:rsidP="00902EDB">
      <w:pPr>
        <w:tabs>
          <w:tab w:val="left" w:pos="1473"/>
          <w:tab w:val="left" w:pos="9285"/>
        </w:tabs>
        <w:ind w:left="828"/>
        <w:rPr>
          <w:rFonts w:ascii="Arial" w:hAnsi="Arial" w:cs="Arial"/>
          <w:sz w:val="22"/>
          <w:szCs w:val="22"/>
        </w:rPr>
      </w:pPr>
    </w:p>
    <w:sectPr w:rsidR="00372288" w:rsidRPr="001D44A0" w:rsidSect="00DF35F2">
      <w:type w:val="continuous"/>
      <w:pgSz w:w="11909" w:h="16834" w:code="9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034A4D" w14:textId="77777777" w:rsidR="00E879AC" w:rsidRDefault="00E879AC" w:rsidP="005C00CC">
      <w:r>
        <w:separator/>
      </w:r>
    </w:p>
  </w:endnote>
  <w:endnote w:type="continuationSeparator" w:id="0">
    <w:p w14:paraId="420EFD83" w14:textId="77777777" w:rsidR="00E879AC" w:rsidRDefault="00E879AC" w:rsidP="005C00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&#10;Roman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89034F" w14:textId="384EA063" w:rsidR="003F78B2" w:rsidRDefault="006724D7" w:rsidP="00372288">
    <w:pPr>
      <w:pStyle w:val="Footer"/>
      <w:spacing w:before="360"/>
      <w:jc w:val="center"/>
    </w:pPr>
    <w:r w:rsidRPr="00372288">
      <w:rPr>
        <w:rFonts w:ascii="Arial" w:hAnsi="Arial" w:cs="Arial"/>
      </w:rPr>
      <w:t xml:space="preserve">Page </w:t>
    </w:r>
    <w:r w:rsidRPr="00372288">
      <w:rPr>
        <w:rFonts w:ascii="Arial" w:hAnsi="Arial" w:cs="Arial"/>
      </w:rPr>
      <w:fldChar w:fldCharType="begin"/>
    </w:r>
    <w:r w:rsidRPr="00372288">
      <w:rPr>
        <w:rFonts w:ascii="Arial" w:hAnsi="Arial" w:cs="Arial"/>
      </w:rPr>
      <w:instrText xml:space="preserve"> PAGE </w:instrText>
    </w:r>
    <w:r w:rsidRPr="00372288">
      <w:rPr>
        <w:rFonts w:ascii="Arial" w:hAnsi="Arial" w:cs="Arial"/>
      </w:rPr>
      <w:fldChar w:fldCharType="separate"/>
    </w:r>
    <w:r w:rsidR="00EF45BF">
      <w:rPr>
        <w:rFonts w:ascii="Arial" w:hAnsi="Arial" w:cs="Arial"/>
        <w:noProof/>
      </w:rPr>
      <w:t>1</w:t>
    </w:r>
    <w:r w:rsidRPr="00372288">
      <w:rPr>
        <w:rFonts w:ascii="Arial" w:hAnsi="Arial" w:cs="Arial"/>
      </w:rPr>
      <w:fldChar w:fldCharType="end"/>
    </w:r>
    <w:r w:rsidRPr="00372288">
      <w:rPr>
        <w:rFonts w:ascii="Arial" w:hAnsi="Arial" w:cs="Arial"/>
      </w:rPr>
      <w:t xml:space="preserve"> of </w:t>
    </w:r>
    <w:r w:rsidRPr="00372288">
      <w:rPr>
        <w:rFonts w:ascii="Arial" w:hAnsi="Arial" w:cs="Arial"/>
      </w:rPr>
      <w:fldChar w:fldCharType="begin"/>
    </w:r>
    <w:r w:rsidRPr="00372288">
      <w:rPr>
        <w:rFonts w:ascii="Arial" w:hAnsi="Arial" w:cs="Arial"/>
      </w:rPr>
      <w:instrText xml:space="preserve"> NUMPAGES  </w:instrText>
    </w:r>
    <w:r w:rsidRPr="00372288">
      <w:rPr>
        <w:rFonts w:ascii="Arial" w:hAnsi="Arial" w:cs="Arial"/>
      </w:rPr>
      <w:fldChar w:fldCharType="separate"/>
    </w:r>
    <w:r w:rsidR="00EF45BF">
      <w:rPr>
        <w:rFonts w:ascii="Arial" w:hAnsi="Arial" w:cs="Arial"/>
        <w:noProof/>
      </w:rPr>
      <w:t>1</w:t>
    </w:r>
    <w:r w:rsidRPr="00372288"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20FBB9" w14:textId="77777777" w:rsidR="00E879AC" w:rsidRDefault="00E879AC" w:rsidP="005C00CC">
      <w:r>
        <w:separator/>
      </w:r>
    </w:p>
  </w:footnote>
  <w:footnote w:type="continuationSeparator" w:id="0">
    <w:p w14:paraId="7A84FE0D" w14:textId="77777777" w:rsidR="00E879AC" w:rsidRDefault="00E879AC" w:rsidP="005C00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D27EB"/>
    <w:multiLevelType w:val="hybridMultilevel"/>
    <w:tmpl w:val="1310AE94"/>
    <w:lvl w:ilvl="0" w:tplc="393E68A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30EA1"/>
    <w:multiLevelType w:val="multilevel"/>
    <w:tmpl w:val="AEBC0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B01BAB"/>
    <w:multiLevelType w:val="multilevel"/>
    <w:tmpl w:val="3FAAF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D62FA7"/>
    <w:multiLevelType w:val="hybridMultilevel"/>
    <w:tmpl w:val="980A3C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1C7B32"/>
    <w:multiLevelType w:val="hybridMultilevel"/>
    <w:tmpl w:val="65169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93974"/>
    <w:multiLevelType w:val="hybridMultilevel"/>
    <w:tmpl w:val="9C1C4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FA1D6A"/>
    <w:multiLevelType w:val="hybridMultilevel"/>
    <w:tmpl w:val="7BC0DC2A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624CC8"/>
    <w:multiLevelType w:val="multilevel"/>
    <w:tmpl w:val="9BE08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86244C"/>
    <w:multiLevelType w:val="multilevel"/>
    <w:tmpl w:val="64F69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EF1A26"/>
    <w:multiLevelType w:val="hybridMultilevel"/>
    <w:tmpl w:val="C89E104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EB4131B"/>
    <w:multiLevelType w:val="multilevel"/>
    <w:tmpl w:val="30B62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931662"/>
    <w:multiLevelType w:val="hybridMultilevel"/>
    <w:tmpl w:val="5E2C20D0"/>
    <w:lvl w:ilvl="0" w:tplc="3BB0255A">
      <w:start w:val="5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ascii="Times New &#10;Roman" w:hAnsi="Times New &#10;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51A0134"/>
    <w:multiLevelType w:val="hybridMultilevel"/>
    <w:tmpl w:val="CCA69F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D4A70"/>
    <w:multiLevelType w:val="hybridMultilevel"/>
    <w:tmpl w:val="FE4C41DC"/>
    <w:lvl w:ilvl="0" w:tplc="AE7EA856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C13499"/>
    <w:multiLevelType w:val="hybridMultilevel"/>
    <w:tmpl w:val="E50A4F02"/>
    <w:lvl w:ilvl="0" w:tplc="A47CAA22">
      <w:start w:val="4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A901DFD"/>
    <w:multiLevelType w:val="multilevel"/>
    <w:tmpl w:val="448C2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4972DF"/>
    <w:multiLevelType w:val="multilevel"/>
    <w:tmpl w:val="4D922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F9F33EC"/>
    <w:multiLevelType w:val="hybridMultilevel"/>
    <w:tmpl w:val="66FC652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0526722"/>
    <w:multiLevelType w:val="multilevel"/>
    <w:tmpl w:val="89D41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6B0D80"/>
    <w:multiLevelType w:val="multilevel"/>
    <w:tmpl w:val="22581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7748E4"/>
    <w:multiLevelType w:val="hybridMultilevel"/>
    <w:tmpl w:val="F878C4BC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F8372D"/>
    <w:multiLevelType w:val="multilevel"/>
    <w:tmpl w:val="08FACE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9E243D4"/>
    <w:multiLevelType w:val="hybridMultilevel"/>
    <w:tmpl w:val="C69CF3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22AEB"/>
    <w:multiLevelType w:val="hybridMultilevel"/>
    <w:tmpl w:val="55BEE2C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C1587E"/>
    <w:multiLevelType w:val="hybridMultilevel"/>
    <w:tmpl w:val="3A94A6FA"/>
    <w:lvl w:ilvl="0" w:tplc="BEBE0C5A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4ABA7496"/>
    <w:multiLevelType w:val="hybridMultilevel"/>
    <w:tmpl w:val="BF7EC916"/>
    <w:lvl w:ilvl="0" w:tplc="36F0E084">
      <w:start w:val="2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5A02D84">
      <w:start w:val="1"/>
      <w:numFmt w:val="lowerRoman"/>
      <w:lvlText w:val="(%4)"/>
      <w:lvlJc w:val="left"/>
      <w:pPr>
        <w:ind w:left="3240" w:hanging="72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ADC2030"/>
    <w:multiLevelType w:val="hybridMultilevel"/>
    <w:tmpl w:val="A1F491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ED3BAB"/>
    <w:multiLevelType w:val="multilevel"/>
    <w:tmpl w:val="AFC6F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C9A7576"/>
    <w:multiLevelType w:val="hybridMultilevel"/>
    <w:tmpl w:val="195C3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24D250">
      <w:start w:val="1"/>
      <w:numFmt w:val="lowerLetter"/>
      <w:lvlText w:val="(%2)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1711EA2"/>
    <w:multiLevelType w:val="hybridMultilevel"/>
    <w:tmpl w:val="D4160C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455F29"/>
    <w:multiLevelType w:val="multilevel"/>
    <w:tmpl w:val="EC1A4D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FA1F77"/>
    <w:multiLevelType w:val="multilevel"/>
    <w:tmpl w:val="AD2E6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D3A4518"/>
    <w:multiLevelType w:val="hybridMultilevel"/>
    <w:tmpl w:val="5D3E7784"/>
    <w:lvl w:ilvl="0" w:tplc="36F0E084">
      <w:start w:val="2"/>
      <w:numFmt w:val="decimal"/>
      <w:lvlText w:val="%1."/>
      <w:lvlJc w:val="left"/>
      <w:pPr>
        <w:tabs>
          <w:tab w:val="num" w:pos="1140"/>
        </w:tabs>
        <w:ind w:left="1140" w:hanging="780"/>
      </w:pPr>
      <w:rPr>
        <w:rFonts w:hint="default"/>
      </w:rPr>
    </w:lvl>
    <w:lvl w:ilvl="1" w:tplc="A29A5CF8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&#10;Roman" w:hAnsi="Times New &#10;Roman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876874"/>
    <w:multiLevelType w:val="hybridMultilevel"/>
    <w:tmpl w:val="F33E1B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AC31D6"/>
    <w:multiLevelType w:val="hybridMultilevel"/>
    <w:tmpl w:val="1532A4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44137D"/>
    <w:multiLevelType w:val="multilevel"/>
    <w:tmpl w:val="A6BC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FD76D9E"/>
    <w:multiLevelType w:val="hybridMultilevel"/>
    <w:tmpl w:val="A1D4B01C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44C6495"/>
    <w:multiLevelType w:val="multilevel"/>
    <w:tmpl w:val="D41A73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4F52785"/>
    <w:multiLevelType w:val="hybridMultilevel"/>
    <w:tmpl w:val="0C8CB15A"/>
    <w:lvl w:ilvl="0" w:tplc="393E68A6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75E405E7"/>
    <w:multiLevelType w:val="multilevel"/>
    <w:tmpl w:val="58669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713443"/>
    <w:multiLevelType w:val="hybridMultilevel"/>
    <w:tmpl w:val="D042ED34"/>
    <w:lvl w:ilvl="0" w:tplc="490823FC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7BA37607"/>
    <w:multiLevelType w:val="multilevel"/>
    <w:tmpl w:val="6062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174D3F"/>
    <w:multiLevelType w:val="multilevel"/>
    <w:tmpl w:val="623AA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DBE37BB"/>
    <w:multiLevelType w:val="hybridMultilevel"/>
    <w:tmpl w:val="686C6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D82A4A"/>
    <w:multiLevelType w:val="hybridMultilevel"/>
    <w:tmpl w:val="AF70EC2A"/>
    <w:lvl w:ilvl="0" w:tplc="1C4E4E1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3211913">
    <w:abstractNumId w:val="40"/>
  </w:num>
  <w:num w:numId="2" w16cid:durableId="1806269294">
    <w:abstractNumId w:val="32"/>
  </w:num>
  <w:num w:numId="3" w16cid:durableId="193158717">
    <w:abstractNumId w:val="24"/>
  </w:num>
  <w:num w:numId="4" w16cid:durableId="2016686585">
    <w:abstractNumId w:val="36"/>
  </w:num>
  <w:num w:numId="5" w16cid:durableId="973484885">
    <w:abstractNumId w:val="11"/>
  </w:num>
  <w:num w:numId="6" w16cid:durableId="1176843260">
    <w:abstractNumId w:val="13"/>
  </w:num>
  <w:num w:numId="7" w16cid:durableId="12112005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42261604">
    <w:abstractNumId w:val="3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793478783">
    <w:abstractNumId w:val="14"/>
  </w:num>
  <w:num w:numId="10" w16cid:durableId="1664234810">
    <w:abstractNumId w:val="25"/>
  </w:num>
  <w:num w:numId="11" w16cid:durableId="628320508">
    <w:abstractNumId w:val="22"/>
  </w:num>
  <w:num w:numId="12" w16cid:durableId="364715280">
    <w:abstractNumId w:val="33"/>
  </w:num>
  <w:num w:numId="13" w16cid:durableId="2074426785">
    <w:abstractNumId w:val="9"/>
  </w:num>
  <w:num w:numId="14" w16cid:durableId="2128544030">
    <w:abstractNumId w:val="3"/>
  </w:num>
  <w:num w:numId="15" w16cid:durableId="1845243937">
    <w:abstractNumId w:val="17"/>
  </w:num>
  <w:num w:numId="16" w16cid:durableId="1042754267">
    <w:abstractNumId w:val="38"/>
  </w:num>
  <w:num w:numId="17" w16cid:durableId="784925486">
    <w:abstractNumId w:val="0"/>
  </w:num>
  <w:num w:numId="18" w16cid:durableId="1983652829">
    <w:abstractNumId w:val="44"/>
  </w:num>
  <w:num w:numId="19" w16cid:durableId="67221951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1584666">
    <w:abstractNumId w:val="4"/>
  </w:num>
  <w:num w:numId="21" w16cid:durableId="207449129">
    <w:abstractNumId w:val="6"/>
  </w:num>
  <w:num w:numId="22" w16cid:durableId="2116628068">
    <w:abstractNumId w:val="20"/>
  </w:num>
  <w:num w:numId="23" w16cid:durableId="1728843283">
    <w:abstractNumId w:val="5"/>
  </w:num>
  <w:num w:numId="24" w16cid:durableId="2122144791">
    <w:abstractNumId w:val="12"/>
  </w:num>
  <w:num w:numId="25" w16cid:durableId="1052078189">
    <w:abstractNumId w:val="34"/>
  </w:num>
  <w:num w:numId="26" w16cid:durableId="211814331">
    <w:abstractNumId w:val="29"/>
  </w:num>
  <w:num w:numId="27" w16cid:durableId="705637795">
    <w:abstractNumId w:val="23"/>
  </w:num>
  <w:num w:numId="28" w16cid:durableId="1408649113">
    <w:abstractNumId w:val="15"/>
  </w:num>
  <w:num w:numId="29" w16cid:durableId="595133408">
    <w:abstractNumId w:val="2"/>
  </w:num>
  <w:num w:numId="30" w16cid:durableId="2061709170">
    <w:abstractNumId w:val="8"/>
  </w:num>
  <w:num w:numId="31" w16cid:durableId="1952937342">
    <w:abstractNumId w:val="41"/>
  </w:num>
  <w:num w:numId="32" w16cid:durableId="1032651382">
    <w:abstractNumId w:val="19"/>
  </w:num>
  <w:num w:numId="33" w16cid:durableId="1019550573">
    <w:abstractNumId w:val="21"/>
  </w:num>
  <w:num w:numId="34" w16cid:durableId="377628750">
    <w:abstractNumId w:val="43"/>
  </w:num>
  <w:num w:numId="35" w16cid:durableId="1889145465">
    <w:abstractNumId w:val="16"/>
  </w:num>
  <w:num w:numId="36" w16cid:durableId="1654723197">
    <w:abstractNumId w:val="35"/>
  </w:num>
  <w:num w:numId="37" w16cid:durableId="1577785571">
    <w:abstractNumId w:val="39"/>
  </w:num>
  <w:num w:numId="38" w16cid:durableId="385373127">
    <w:abstractNumId w:val="37"/>
  </w:num>
  <w:num w:numId="39" w16cid:durableId="1458721782">
    <w:abstractNumId w:val="30"/>
  </w:num>
  <w:num w:numId="40" w16cid:durableId="2127770925">
    <w:abstractNumId w:val="31"/>
  </w:num>
  <w:num w:numId="41" w16cid:durableId="517502770">
    <w:abstractNumId w:val="18"/>
  </w:num>
  <w:num w:numId="42" w16cid:durableId="1885286879">
    <w:abstractNumId w:val="1"/>
  </w:num>
  <w:num w:numId="43" w16cid:durableId="1560627018">
    <w:abstractNumId w:val="42"/>
  </w:num>
  <w:num w:numId="44" w16cid:durableId="1395662306">
    <w:abstractNumId w:val="10"/>
  </w:num>
  <w:num w:numId="45" w16cid:durableId="1605501593">
    <w:abstractNumId w:val="7"/>
  </w:num>
  <w:num w:numId="46" w16cid:durableId="45301630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TAzNzM2tLQwMDFV0lEKTi0uzszPAykwqQUAdtyysywAAAA="/>
  </w:docVars>
  <w:rsids>
    <w:rsidRoot w:val="00D95168"/>
    <w:rsid w:val="00001F1B"/>
    <w:rsid w:val="00002AA8"/>
    <w:rsid w:val="00005307"/>
    <w:rsid w:val="00013C8F"/>
    <w:rsid w:val="00020FD5"/>
    <w:rsid w:val="00021EED"/>
    <w:rsid w:val="00026ABB"/>
    <w:rsid w:val="000301A7"/>
    <w:rsid w:val="000303D1"/>
    <w:rsid w:val="00032195"/>
    <w:rsid w:val="00034078"/>
    <w:rsid w:val="000354BD"/>
    <w:rsid w:val="00035CD1"/>
    <w:rsid w:val="00036CCC"/>
    <w:rsid w:val="00044C41"/>
    <w:rsid w:val="00047BE2"/>
    <w:rsid w:val="0005011F"/>
    <w:rsid w:val="00055F73"/>
    <w:rsid w:val="00064128"/>
    <w:rsid w:val="00064E8A"/>
    <w:rsid w:val="000661D1"/>
    <w:rsid w:val="00070A7E"/>
    <w:rsid w:val="000713C3"/>
    <w:rsid w:val="000725CD"/>
    <w:rsid w:val="000762FE"/>
    <w:rsid w:val="0008380B"/>
    <w:rsid w:val="000847A0"/>
    <w:rsid w:val="000857E2"/>
    <w:rsid w:val="000A1BFC"/>
    <w:rsid w:val="000A2589"/>
    <w:rsid w:val="000A5990"/>
    <w:rsid w:val="000A7F47"/>
    <w:rsid w:val="000B0CD1"/>
    <w:rsid w:val="000B20E8"/>
    <w:rsid w:val="000B4D93"/>
    <w:rsid w:val="000C00C2"/>
    <w:rsid w:val="000C3C69"/>
    <w:rsid w:val="000C40A4"/>
    <w:rsid w:val="000C54E8"/>
    <w:rsid w:val="000D1EE4"/>
    <w:rsid w:val="000D70B4"/>
    <w:rsid w:val="000D7834"/>
    <w:rsid w:val="000F1620"/>
    <w:rsid w:val="000F1A6C"/>
    <w:rsid w:val="000F259F"/>
    <w:rsid w:val="000F638B"/>
    <w:rsid w:val="0010118F"/>
    <w:rsid w:val="00101738"/>
    <w:rsid w:val="00104969"/>
    <w:rsid w:val="00110FB4"/>
    <w:rsid w:val="00112EB4"/>
    <w:rsid w:val="0011474F"/>
    <w:rsid w:val="001211CA"/>
    <w:rsid w:val="0012149E"/>
    <w:rsid w:val="001223DE"/>
    <w:rsid w:val="00123196"/>
    <w:rsid w:val="001236EE"/>
    <w:rsid w:val="00124451"/>
    <w:rsid w:val="00127BF2"/>
    <w:rsid w:val="00127EAC"/>
    <w:rsid w:val="00130B4A"/>
    <w:rsid w:val="00131D84"/>
    <w:rsid w:val="00132C9A"/>
    <w:rsid w:val="00132F38"/>
    <w:rsid w:val="00133EC8"/>
    <w:rsid w:val="00143711"/>
    <w:rsid w:val="001455D2"/>
    <w:rsid w:val="0014737F"/>
    <w:rsid w:val="001501C5"/>
    <w:rsid w:val="001510A5"/>
    <w:rsid w:val="0015421C"/>
    <w:rsid w:val="0015423B"/>
    <w:rsid w:val="001576A5"/>
    <w:rsid w:val="00157715"/>
    <w:rsid w:val="00160D8D"/>
    <w:rsid w:val="00160EED"/>
    <w:rsid w:val="00163C35"/>
    <w:rsid w:val="00174516"/>
    <w:rsid w:val="00174E6D"/>
    <w:rsid w:val="00184F40"/>
    <w:rsid w:val="00185A59"/>
    <w:rsid w:val="00186E35"/>
    <w:rsid w:val="0019340C"/>
    <w:rsid w:val="00195B16"/>
    <w:rsid w:val="00196830"/>
    <w:rsid w:val="001A1E07"/>
    <w:rsid w:val="001A5F99"/>
    <w:rsid w:val="001B06B0"/>
    <w:rsid w:val="001B3B1C"/>
    <w:rsid w:val="001B427C"/>
    <w:rsid w:val="001B42C4"/>
    <w:rsid w:val="001C1B84"/>
    <w:rsid w:val="001C4C2D"/>
    <w:rsid w:val="001C6ED8"/>
    <w:rsid w:val="001C7426"/>
    <w:rsid w:val="001D2353"/>
    <w:rsid w:val="001D3772"/>
    <w:rsid w:val="001D44A0"/>
    <w:rsid w:val="001D614C"/>
    <w:rsid w:val="001E1A02"/>
    <w:rsid w:val="001E29E3"/>
    <w:rsid w:val="001E2B2F"/>
    <w:rsid w:val="001E3F86"/>
    <w:rsid w:val="001E5BD1"/>
    <w:rsid w:val="001F17D5"/>
    <w:rsid w:val="001F2CC1"/>
    <w:rsid w:val="001F2DAF"/>
    <w:rsid w:val="001F5F13"/>
    <w:rsid w:val="001F65B8"/>
    <w:rsid w:val="00203362"/>
    <w:rsid w:val="002037CA"/>
    <w:rsid w:val="00205969"/>
    <w:rsid w:val="002062FD"/>
    <w:rsid w:val="00206818"/>
    <w:rsid w:val="0021106E"/>
    <w:rsid w:val="002125BF"/>
    <w:rsid w:val="00212DF8"/>
    <w:rsid w:val="002156BD"/>
    <w:rsid w:val="00222C3D"/>
    <w:rsid w:val="002231E6"/>
    <w:rsid w:val="00226967"/>
    <w:rsid w:val="00231B9C"/>
    <w:rsid w:val="0023388A"/>
    <w:rsid w:val="00233B43"/>
    <w:rsid w:val="00235077"/>
    <w:rsid w:val="002409A0"/>
    <w:rsid w:val="00243A06"/>
    <w:rsid w:val="00244F72"/>
    <w:rsid w:val="00245EF9"/>
    <w:rsid w:val="00246258"/>
    <w:rsid w:val="002507ED"/>
    <w:rsid w:val="002531BD"/>
    <w:rsid w:val="00253D0A"/>
    <w:rsid w:val="00263DE2"/>
    <w:rsid w:val="002643E9"/>
    <w:rsid w:val="0026538A"/>
    <w:rsid w:val="00270577"/>
    <w:rsid w:val="00271216"/>
    <w:rsid w:val="002712E2"/>
    <w:rsid w:val="00280EE9"/>
    <w:rsid w:val="00284900"/>
    <w:rsid w:val="002864A2"/>
    <w:rsid w:val="00287E3B"/>
    <w:rsid w:val="00290041"/>
    <w:rsid w:val="0029015A"/>
    <w:rsid w:val="00290656"/>
    <w:rsid w:val="0029674C"/>
    <w:rsid w:val="00297DBF"/>
    <w:rsid w:val="002A279A"/>
    <w:rsid w:val="002A2F13"/>
    <w:rsid w:val="002A2F8C"/>
    <w:rsid w:val="002A3DF8"/>
    <w:rsid w:val="002A607E"/>
    <w:rsid w:val="002B3FAE"/>
    <w:rsid w:val="002C1B02"/>
    <w:rsid w:val="002C24DC"/>
    <w:rsid w:val="002C2822"/>
    <w:rsid w:val="002C682A"/>
    <w:rsid w:val="002D7B49"/>
    <w:rsid w:val="002E0B0B"/>
    <w:rsid w:val="002E2B49"/>
    <w:rsid w:val="002E360B"/>
    <w:rsid w:val="002E7299"/>
    <w:rsid w:val="002E7389"/>
    <w:rsid w:val="002E79BC"/>
    <w:rsid w:val="002F08BF"/>
    <w:rsid w:val="002F37DB"/>
    <w:rsid w:val="002F7589"/>
    <w:rsid w:val="00300BD0"/>
    <w:rsid w:val="00300E1F"/>
    <w:rsid w:val="003031CA"/>
    <w:rsid w:val="00303955"/>
    <w:rsid w:val="003114C7"/>
    <w:rsid w:val="0031607D"/>
    <w:rsid w:val="003200AC"/>
    <w:rsid w:val="003214A6"/>
    <w:rsid w:val="0032324D"/>
    <w:rsid w:val="0032361A"/>
    <w:rsid w:val="0032391D"/>
    <w:rsid w:val="00331661"/>
    <w:rsid w:val="00332390"/>
    <w:rsid w:val="00333380"/>
    <w:rsid w:val="00333712"/>
    <w:rsid w:val="003353A8"/>
    <w:rsid w:val="00335B61"/>
    <w:rsid w:val="003377A3"/>
    <w:rsid w:val="00340FDD"/>
    <w:rsid w:val="003416AD"/>
    <w:rsid w:val="00341BFE"/>
    <w:rsid w:val="00343D47"/>
    <w:rsid w:val="0034633D"/>
    <w:rsid w:val="003474E7"/>
    <w:rsid w:val="00347B97"/>
    <w:rsid w:val="00350EBC"/>
    <w:rsid w:val="00351AC2"/>
    <w:rsid w:val="00353C34"/>
    <w:rsid w:val="00357DB5"/>
    <w:rsid w:val="00360C16"/>
    <w:rsid w:val="00363AFB"/>
    <w:rsid w:val="00372092"/>
    <w:rsid w:val="00372288"/>
    <w:rsid w:val="00376A75"/>
    <w:rsid w:val="00380DD7"/>
    <w:rsid w:val="0038241C"/>
    <w:rsid w:val="00386688"/>
    <w:rsid w:val="00390558"/>
    <w:rsid w:val="003946D2"/>
    <w:rsid w:val="003A0688"/>
    <w:rsid w:val="003A13F0"/>
    <w:rsid w:val="003A2BF9"/>
    <w:rsid w:val="003A31B0"/>
    <w:rsid w:val="003A6A66"/>
    <w:rsid w:val="003B2E28"/>
    <w:rsid w:val="003B3814"/>
    <w:rsid w:val="003C4A00"/>
    <w:rsid w:val="003C4E4D"/>
    <w:rsid w:val="003C529B"/>
    <w:rsid w:val="003C649D"/>
    <w:rsid w:val="003C6E21"/>
    <w:rsid w:val="003D1ADC"/>
    <w:rsid w:val="003D1C8F"/>
    <w:rsid w:val="003D23F4"/>
    <w:rsid w:val="003D382A"/>
    <w:rsid w:val="003D3C20"/>
    <w:rsid w:val="003D4CDF"/>
    <w:rsid w:val="003D528D"/>
    <w:rsid w:val="003E3505"/>
    <w:rsid w:val="003E64D0"/>
    <w:rsid w:val="003E7B72"/>
    <w:rsid w:val="003F07F5"/>
    <w:rsid w:val="003F31C0"/>
    <w:rsid w:val="003F49B1"/>
    <w:rsid w:val="003F70F2"/>
    <w:rsid w:val="003F7376"/>
    <w:rsid w:val="003F78B2"/>
    <w:rsid w:val="00400123"/>
    <w:rsid w:val="004012E9"/>
    <w:rsid w:val="004028E2"/>
    <w:rsid w:val="00403DD9"/>
    <w:rsid w:val="00407AF1"/>
    <w:rsid w:val="00415218"/>
    <w:rsid w:val="00416ED4"/>
    <w:rsid w:val="00421F8B"/>
    <w:rsid w:val="004256AF"/>
    <w:rsid w:val="0042725B"/>
    <w:rsid w:val="00431B48"/>
    <w:rsid w:val="0043448F"/>
    <w:rsid w:val="00434AA7"/>
    <w:rsid w:val="004353C4"/>
    <w:rsid w:val="004372C2"/>
    <w:rsid w:val="004409C7"/>
    <w:rsid w:val="00440FF1"/>
    <w:rsid w:val="004411F9"/>
    <w:rsid w:val="004422ED"/>
    <w:rsid w:val="00443417"/>
    <w:rsid w:val="0045154F"/>
    <w:rsid w:val="00451864"/>
    <w:rsid w:val="0045376A"/>
    <w:rsid w:val="00454D2A"/>
    <w:rsid w:val="00457BAD"/>
    <w:rsid w:val="004602D6"/>
    <w:rsid w:val="004638BE"/>
    <w:rsid w:val="004667C4"/>
    <w:rsid w:val="004719BD"/>
    <w:rsid w:val="00471D14"/>
    <w:rsid w:val="00472B58"/>
    <w:rsid w:val="00472D08"/>
    <w:rsid w:val="004761A9"/>
    <w:rsid w:val="00477B0B"/>
    <w:rsid w:val="00477E68"/>
    <w:rsid w:val="00486A2C"/>
    <w:rsid w:val="00486C92"/>
    <w:rsid w:val="00487DC3"/>
    <w:rsid w:val="00487E4A"/>
    <w:rsid w:val="00490060"/>
    <w:rsid w:val="0049316A"/>
    <w:rsid w:val="004968F3"/>
    <w:rsid w:val="004A054D"/>
    <w:rsid w:val="004A059C"/>
    <w:rsid w:val="004A0E6F"/>
    <w:rsid w:val="004A344C"/>
    <w:rsid w:val="004B010A"/>
    <w:rsid w:val="004C0D4A"/>
    <w:rsid w:val="004C4981"/>
    <w:rsid w:val="004C4B6F"/>
    <w:rsid w:val="004C7717"/>
    <w:rsid w:val="004C7DE3"/>
    <w:rsid w:val="004D10D7"/>
    <w:rsid w:val="004D16C7"/>
    <w:rsid w:val="004D367A"/>
    <w:rsid w:val="004D38EE"/>
    <w:rsid w:val="004E058A"/>
    <w:rsid w:val="004E3563"/>
    <w:rsid w:val="004E3F4A"/>
    <w:rsid w:val="004E6AF6"/>
    <w:rsid w:val="004F1F2D"/>
    <w:rsid w:val="004F4FE7"/>
    <w:rsid w:val="004F6F1A"/>
    <w:rsid w:val="005003FA"/>
    <w:rsid w:val="00501717"/>
    <w:rsid w:val="0050272E"/>
    <w:rsid w:val="00503803"/>
    <w:rsid w:val="00504A05"/>
    <w:rsid w:val="0050689E"/>
    <w:rsid w:val="00512C20"/>
    <w:rsid w:val="005134D5"/>
    <w:rsid w:val="00513822"/>
    <w:rsid w:val="005138BA"/>
    <w:rsid w:val="0051611A"/>
    <w:rsid w:val="0053434E"/>
    <w:rsid w:val="005409F9"/>
    <w:rsid w:val="0054355B"/>
    <w:rsid w:val="00544088"/>
    <w:rsid w:val="00545F9E"/>
    <w:rsid w:val="00546100"/>
    <w:rsid w:val="00550659"/>
    <w:rsid w:val="00552716"/>
    <w:rsid w:val="00553BFF"/>
    <w:rsid w:val="0055646D"/>
    <w:rsid w:val="00560F05"/>
    <w:rsid w:val="005629AD"/>
    <w:rsid w:val="0056392E"/>
    <w:rsid w:val="005668EB"/>
    <w:rsid w:val="00566FEF"/>
    <w:rsid w:val="00570F53"/>
    <w:rsid w:val="0057744A"/>
    <w:rsid w:val="005777BF"/>
    <w:rsid w:val="005801FA"/>
    <w:rsid w:val="005803E0"/>
    <w:rsid w:val="005820D3"/>
    <w:rsid w:val="00582DBC"/>
    <w:rsid w:val="00582F6E"/>
    <w:rsid w:val="00583F58"/>
    <w:rsid w:val="00585348"/>
    <w:rsid w:val="005913E0"/>
    <w:rsid w:val="005924A6"/>
    <w:rsid w:val="00596795"/>
    <w:rsid w:val="005A04BD"/>
    <w:rsid w:val="005A0B32"/>
    <w:rsid w:val="005A1EE5"/>
    <w:rsid w:val="005A4A16"/>
    <w:rsid w:val="005A6E8D"/>
    <w:rsid w:val="005B3154"/>
    <w:rsid w:val="005B3429"/>
    <w:rsid w:val="005B3B53"/>
    <w:rsid w:val="005B4FD8"/>
    <w:rsid w:val="005B584C"/>
    <w:rsid w:val="005C00CC"/>
    <w:rsid w:val="005C0FE0"/>
    <w:rsid w:val="005C5496"/>
    <w:rsid w:val="005C5E0E"/>
    <w:rsid w:val="005D12D3"/>
    <w:rsid w:val="005D3B4E"/>
    <w:rsid w:val="005D5EF6"/>
    <w:rsid w:val="005E15DB"/>
    <w:rsid w:val="005E16BD"/>
    <w:rsid w:val="005E1F30"/>
    <w:rsid w:val="005E651F"/>
    <w:rsid w:val="005E68D2"/>
    <w:rsid w:val="005E79A9"/>
    <w:rsid w:val="005F0A04"/>
    <w:rsid w:val="005F0D52"/>
    <w:rsid w:val="005F2A55"/>
    <w:rsid w:val="005F5186"/>
    <w:rsid w:val="005F5D3C"/>
    <w:rsid w:val="005F65A7"/>
    <w:rsid w:val="00602F92"/>
    <w:rsid w:val="006038A4"/>
    <w:rsid w:val="00603A22"/>
    <w:rsid w:val="00611A9D"/>
    <w:rsid w:val="00612AC5"/>
    <w:rsid w:val="00613C2C"/>
    <w:rsid w:val="006164EE"/>
    <w:rsid w:val="0062073B"/>
    <w:rsid w:val="0062090C"/>
    <w:rsid w:val="00620CD9"/>
    <w:rsid w:val="00624CC6"/>
    <w:rsid w:val="00630555"/>
    <w:rsid w:val="00632561"/>
    <w:rsid w:val="00632D41"/>
    <w:rsid w:val="00635E4C"/>
    <w:rsid w:val="00642ACF"/>
    <w:rsid w:val="00647456"/>
    <w:rsid w:val="006504F3"/>
    <w:rsid w:val="006544AA"/>
    <w:rsid w:val="00657874"/>
    <w:rsid w:val="0066097C"/>
    <w:rsid w:val="00660E4F"/>
    <w:rsid w:val="00660FFA"/>
    <w:rsid w:val="00663B49"/>
    <w:rsid w:val="00664294"/>
    <w:rsid w:val="0066646E"/>
    <w:rsid w:val="0066674D"/>
    <w:rsid w:val="00670B5C"/>
    <w:rsid w:val="006724D7"/>
    <w:rsid w:val="006724E4"/>
    <w:rsid w:val="0067429E"/>
    <w:rsid w:val="00674CE8"/>
    <w:rsid w:val="00684D31"/>
    <w:rsid w:val="006919E1"/>
    <w:rsid w:val="00691A0B"/>
    <w:rsid w:val="00691FEC"/>
    <w:rsid w:val="00692735"/>
    <w:rsid w:val="006927CA"/>
    <w:rsid w:val="00693B66"/>
    <w:rsid w:val="00693FE9"/>
    <w:rsid w:val="00694C0B"/>
    <w:rsid w:val="00695E09"/>
    <w:rsid w:val="00695E9B"/>
    <w:rsid w:val="00696D2C"/>
    <w:rsid w:val="00697BAF"/>
    <w:rsid w:val="006A0E2D"/>
    <w:rsid w:val="006A13A4"/>
    <w:rsid w:val="006A755B"/>
    <w:rsid w:val="006A756D"/>
    <w:rsid w:val="006A7F2E"/>
    <w:rsid w:val="006B0FAE"/>
    <w:rsid w:val="006B266E"/>
    <w:rsid w:val="006B3981"/>
    <w:rsid w:val="006B4B3B"/>
    <w:rsid w:val="006B669D"/>
    <w:rsid w:val="006D290F"/>
    <w:rsid w:val="006D4C8C"/>
    <w:rsid w:val="006D5BBD"/>
    <w:rsid w:val="006D6AD9"/>
    <w:rsid w:val="006E0CEE"/>
    <w:rsid w:val="006E5AA8"/>
    <w:rsid w:val="006F0854"/>
    <w:rsid w:val="006F1C89"/>
    <w:rsid w:val="006F3D10"/>
    <w:rsid w:val="006F6BB1"/>
    <w:rsid w:val="006F7DD9"/>
    <w:rsid w:val="007005BE"/>
    <w:rsid w:val="00706A03"/>
    <w:rsid w:val="007113EF"/>
    <w:rsid w:val="00714166"/>
    <w:rsid w:val="007146E9"/>
    <w:rsid w:val="00714CF5"/>
    <w:rsid w:val="00720685"/>
    <w:rsid w:val="00725F1F"/>
    <w:rsid w:val="00732DAE"/>
    <w:rsid w:val="0073333D"/>
    <w:rsid w:val="0073363B"/>
    <w:rsid w:val="007350EE"/>
    <w:rsid w:val="0073652F"/>
    <w:rsid w:val="007416C1"/>
    <w:rsid w:val="0074742B"/>
    <w:rsid w:val="0075137E"/>
    <w:rsid w:val="00751FE4"/>
    <w:rsid w:val="00753504"/>
    <w:rsid w:val="0076195C"/>
    <w:rsid w:val="00762682"/>
    <w:rsid w:val="00762E28"/>
    <w:rsid w:val="0076328B"/>
    <w:rsid w:val="00763A20"/>
    <w:rsid w:val="0076659A"/>
    <w:rsid w:val="00766937"/>
    <w:rsid w:val="007672E6"/>
    <w:rsid w:val="007676A5"/>
    <w:rsid w:val="007707BC"/>
    <w:rsid w:val="00773AD0"/>
    <w:rsid w:val="00775875"/>
    <w:rsid w:val="00775C30"/>
    <w:rsid w:val="00777DCF"/>
    <w:rsid w:val="00777E04"/>
    <w:rsid w:val="00780CDF"/>
    <w:rsid w:val="00780DE3"/>
    <w:rsid w:val="00781BB5"/>
    <w:rsid w:val="0078244A"/>
    <w:rsid w:val="00784D22"/>
    <w:rsid w:val="00785591"/>
    <w:rsid w:val="007865FD"/>
    <w:rsid w:val="007870CE"/>
    <w:rsid w:val="00787ACC"/>
    <w:rsid w:val="00792B5E"/>
    <w:rsid w:val="00793D8F"/>
    <w:rsid w:val="007955AA"/>
    <w:rsid w:val="00796DB0"/>
    <w:rsid w:val="00796F3F"/>
    <w:rsid w:val="007A6FD1"/>
    <w:rsid w:val="007B1930"/>
    <w:rsid w:val="007B3004"/>
    <w:rsid w:val="007B517E"/>
    <w:rsid w:val="007C1CF6"/>
    <w:rsid w:val="007C4C76"/>
    <w:rsid w:val="007C5763"/>
    <w:rsid w:val="007C6EB1"/>
    <w:rsid w:val="007D3E85"/>
    <w:rsid w:val="007D5889"/>
    <w:rsid w:val="007D601C"/>
    <w:rsid w:val="007D6638"/>
    <w:rsid w:val="007E1076"/>
    <w:rsid w:val="007E33F5"/>
    <w:rsid w:val="007E6ACF"/>
    <w:rsid w:val="007F00FF"/>
    <w:rsid w:val="007F12AA"/>
    <w:rsid w:val="007F3EC7"/>
    <w:rsid w:val="007F40C4"/>
    <w:rsid w:val="007F4F04"/>
    <w:rsid w:val="007F61F8"/>
    <w:rsid w:val="007F674A"/>
    <w:rsid w:val="008053E2"/>
    <w:rsid w:val="008120F0"/>
    <w:rsid w:val="008205F1"/>
    <w:rsid w:val="00823808"/>
    <w:rsid w:val="0082690A"/>
    <w:rsid w:val="008271F6"/>
    <w:rsid w:val="00827996"/>
    <w:rsid w:val="008412D7"/>
    <w:rsid w:val="00842694"/>
    <w:rsid w:val="008465EF"/>
    <w:rsid w:val="00853A13"/>
    <w:rsid w:val="00853E5A"/>
    <w:rsid w:val="00861E5B"/>
    <w:rsid w:val="00864D88"/>
    <w:rsid w:val="008657BE"/>
    <w:rsid w:val="00865FEC"/>
    <w:rsid w:val="00867BFB"/>
    <w:rsid w:val="00874286"/>
    <w:rsid w:val="00877695"/>
    <w:rsid w:val="0088065B"/>
    <w:rsid w:val="00884E07"/>
    <w:rsid w:val="008A2DA3"/>
    <w:rsid w:val="008A5453"/>
    <w:rsid w:val="008B30F4"/>
    <w:rsid w:val="008B31F0"/>
    <w:rsid w:val="008B544A"/>
    <w:rsid w:val="008B6220"/>
    <w:rsid w:val="008C5C31"/>
    <w:rsid w:val="008C63A7"/>
    <w:rsid w:val="008D0910"/>
    <w:rsid w:val="008D458E"/>
    <w:rsid w:val="008D462A"/>
    <w:rsid w:val="008D6525"/>
    <w:rsid w:val="008E3020"/>
    <w:rsid w:val="008E53B6"/>
    <w:rsid w:val="008E737F"/>
    <w:rsid w:val="008F174D"/>
    <w:rsid w:val="008F2CAB"/>
    <w:rsid w:val="008F45F7"/>
    <w:rsid w:val="008F4C8B"/>
    <w:rsid w:val="00900437"/>
    <w:rsid w:val="00902D49"/>
    <w:rsid w:val="00902EDB"/>
    <w:rsid w:val="00905D56"/>
    <w:rsid w:val="00906FDA"/>
    <w:rsid w:val="00911A85"/>
    <w:rsid w:val="00914780"/>
    <w:rsid w:val="00922DE6"/>
    <w:rsid w:val="00925417"/>
    <w:rsid w:val="00925461"/>
    <w:rsid w:val="0092708E"/>
    <w:rsid w:val="00930B81"/>
    <w:rsid w:val="00931A4E"/>
    <w:rsid w:val="00932D95"/>
    <w:rsid w:val="00932F5C"/>
    <w:rsid w:val="009359B2"/>
    <w:rsid w:val="00935D35"/>
    <w:rsid w:val="00942430"/>
    <w:rsid w:val="00943C29"/>
    <w:rsid w:val="00950446"/>
    <w:rsid w:val="00952FE1"/>
    <w:rsid w:val="00954646"/>
    <w:rsid w:val="0095692D"/>
    <w:rsid w:val="00962704"/>
    <w:rsid w:val="00964734"/>
    <w:rsid w:val="00964A15"/>
    <w:rsid w:val="00967927"/>
    <w:rsid w:val="00972A77"/>
    <w:rsid w:val="0097369E"/>
    <w:rsid w:val="00973B94"/>
    <w:rsid w:val="00973D59"/>
    <w:rsid w:val="009744E3"/>
    <w:rsid w:val="009779D5"/>
    <w:rsid w:val="00977FF5"/>
    <w:rsid w:val="0098451E"/>
    <w:rsid w:val="009847A1"/>
    <w:rsid w:val="00985FF2"/>
    <w:rsid w:val="009865AD"/>
    <w:rsid w:val="00990008"/>
    <w:rsid w:val="009908F5"/>
    <w:rsid w:val="00992047"/>
    <w:rsid w:val="00993F05"/>
    <w:rsid w:val="00994917"/>
    <w:rsid w:val="009956E9"/>
    <w:rsid w:val="009A1697"/>
    <w:rsid w:val="009B1AD1"/>
    <w:rsid w:val="009B1F32"/>
    <w:rsid w:val="009B55A7"/>
    <w:rsid w:val="009B7C54"/>
    <w:rsid w:val="009C20EC"/>
    <w:rsid w:val="009C7465"/>
    <w:rsid w:val="009C7C72"/>
    <w:rsid w:val="009D32AF"/>
    <w:rsid w:val="009E21F0"/>
    <w:rsid w:val="009E4F44"/>
    <w:rsid w:val="009F1E4B"/>
    <w:rsid w:val="009F3805"/>
    <w:rsid w:val="009F42A6"/>
    <w:rsid w:val="009F5752"/>
    <w:rsid w:val="009F6FAA"/>
    <w:rsid w:val="00A0155F"/>
    <w:rsid w:val="00A0184E"/>
    <w:rsid w:val="00A02435"/>
    <w:rsid w:val="00A0536B"/>
    <w:rsid w:val="00A07977"/>
    <w:rsid w:val="00A106D0"/>
    <w:rsid w:val="00A113E7"/>
    <w:rsid w:val="00A15148"/>
    <w:rsid w:val="00A16907"/>
    <w:rsid w:val="00A23976"/>
    <w:rsid w:val="00A25CD1"/>
    <w:rsid w:val="00A302D6"/>
    <w:rsid w:val="00A368A7"/>
    <w:rsid w:val="00A41F1A"/>
    <w:rsid w:val="00A42247"/>
    <w:rsid w:val="00A42250"/>
    <w:rsid w:val="00A43080"/>
    <w:rsid w:val="00A4452A"/>
    <w:rsid w:val="00A44C38"/>
    <w:rsid w:val="00A4568A"/>
    <w:rsid w:val="00A518FF"/>
    <w:rsid w:val="00A543DB"/>
    <w:rsid w:val="00A55A1B"/>
    <w:rsid w:val="00A57D43"/>
    <w:rsid w:val="00A623BE"/>
    <w:rsid w:val="00A75857"/>
    <w:rsid w:val="00A7638D"/>
    <w:rsid w:val="00A765E7"/>
    <w:rsid w:val="00A81344"/>
    <w:rsid w:val="00A86ECA"/>
    <w:rsid w:val="00A87AA5"/>
    <w:rsid w:val="00A920A4"/>
    <w:rsid w:val="00A93C42"/>
    <w:rsid w:val="00A94916"/>
    <w:rsid w:val="00A95FDA"/>
    <w:rsid w:val="00AA116B"/>
    <w:rsid w:val="00AA1347"/>
    <w:rsid w:val="00AA6199"/>
    <w:rsid w:val="00AB27A2"/>
    <w:rsid w:val="00AB2C1B"/>
    <w:rsid w:val="00AC0A71"/>
    <w:rsid w:val="00AC0D95"/>
    <w:rsid w:val="00AC3966"/>
    <w:rsid w:val="00AC4912"/>
    <w:rsid w:val="00AC49F3"/>
    <w:rsid w:val="00AC510F"/>
    <w:rsid w:val="00AC589A"/>
    <w:rsid w:val="00AD3456"/>
    <w:rsid w:val="00AD37E0"/>
    <w:rsid w:val="00AD44DA"/>
    <w:rsid w:val="00AE0F95"/>
    <w:rsid w:val="00AE117D"/>
    <w:rsid w:val="00AE50A1"/>
    <w:rsid w:val="00AE5B74"/>
    <w:rsid w:val="00AF1F98"/>
    <w:rsid w:val="00AF610A"/>
    <w:rsid w:val="00B00E8C"/>
    <w:rsid w:val="00B0137D"/>
    <w:rsid w:val="00B04335"/>
    <w:rsid w:val="00B07CF9"/>
    <w:rsid w:val="00B13B0D"/>
    <w:rsid w:val="00B1580F"/>
    <w:rsid w:val="00B16A07"/>
    <w:rsid w:val="00B17586"/>
    <w:rsid w:val="00B2093A"/>
    <w:rsid w:val="00B21329"/>
    <w:rsid w:val="00B21D40"/>
    <w:rsid w:val="00B23128"/>
    <w:rsid w:val="00B26219"/>
    <w:rsid w:val="00B31768"/>
    <w:rsid w:val="00B32EA0"/>
    <w:rsid w:val="00B34712"/>
    <w:rsid w:val="00B37743"/>
    <w:rsid w:val="00B37BA8"/>
    <w:rsid w:val="00B409AC"/>
    <w:rsid w:val="00B41E12"/>
    <w:rsid w:val="00B46B4A"/>
    <w:rsid w:val="00B476A5"/>
    <w:rsid w:val="00B47967"/>
    <w:rsid w:val="00B5107F"/>
    <w:rsid w:val="00B511DA"/>
    <w:rsid w:val="00B55DE1"/>
    <w:rsid w:val="00B563A0"/>
    <w:rsid w:val="00B56DFA"/>
    <w:rsid w:val="00B56E78"/>
    <w:rsid w:val="00B610F8"/>
    <w:rsid w:val="00B61C66"/>
    <w:rsid w:val="00B61D82"/>
    <w:rsid w:val="00B63DBD"/>
    <w:rsid w:val="00B65AB5"/>
    <w:rsid w:val="00B72F12"/>
    <w:rsid w:val="00B745DF"/>
    <w:rsid w:val="00B74EA7"/>
    <w:rsid w:val="00B756F7"/>
    <w:rsid w:val="00B76B6C"/>
    <w:rsid w:val="00B77016"/>
    <w:rsid w:val="00B779BF"/>
    <w:rsid w:val="00B80025"/>
    <w:rsid w:val="00B842E4"/>
    <w:rsid w:val="00B90550"/>
    <w:rsid w:val="00BA0AF9"/>
    <w:rsid w:val="00BA610A"/>
    <w:rsid w:val="00BB4466"/>
    <w:rsid w:val="00BB6047"/>
    <w:rsid w:val="00BB7D4E"/>
    <w:rsid w:val="00BB7D58"/>
    <w:rsid w:val="00BC0FD4"/>
    <w:rsid w:val="00BC1B41"/>
    <w:rsid w:val="00BC1B63"/>
    <w:rsid w:val="00BC41E3"/>
    <w:rsid w:val="00BC5C49"/>
    <w:rsid w:val="00BC6177"/>
    <w:rsid w:val="00BD0333"/>
    <w:rsid w:val="00BD0689"/>
    <w:rsid w:val="00BD13DA"/>
    <w:rsid w:val="00BD1E42"/>
    <w:rsid w:val="00BD3F95"/>
    <w:rsid w:val="00BD55FB"/>
    <w:rsid w:val="00BE1F4C"/>
    <w:rsid w:val="00BE42A4"/>
    <w:rsid w:val="00BE4A5F"/>
    <w:rsid w:val="00BE5117"/>
    <w:rsid w:val="00BE5742"/>
    <w:rsid w:val="00BE64F8"/>
    <w:rsid w:val="00BE77B7"/>
    <w:rsid w:val="00BF2B76"/>
    <w:rsid w:val="00BF2E5F"/>
    <w:rsid w:val="00BF60D1"/>
    <w:rsid w:val="00BF780A"/>
    <w:rsid w:val="00C01FE2"/>
    <w:rsid w:val="00C045C0"/>
    <w:rsid w:val="00C04CF0"/>
    <w:rsid w:val="00C04DA5"/>
    <w:rsid w:val="00C10529"/>
    <w:rsid w:val="00C10DF8"/>
    <w:rsid w:val="00C11783"/>
    <w:rsid w:val="00C142A0"/>
    <w:rsid w:val="00C14825"/>
    <w:rsid w:val="00C15319"/>
    <w:rsid w:val="00C15A97"/>
    <w:rsid w:val="00C16990"/>
    <w:rsid w:val="00C208FA"/>
    <w:rsid w:val="00C21431"/>
    <w:rsid w:val="00C2235F"/>
    <w:rsid w:val="00C22944"/>
    <w:rsid w:val="00C24E2D"/>
    <w:rsid w:val="00C2542D"/>
    <w:rsid w:val="00C26107"/>
    <w:rsid w:val="00C27D4F"/>
    <w:rsid w:val="00C27DFB"/>
    <w:rsid w:val="00C30CE4"/>
    <w:rsid w:val="00C317C9"/>
    <w:rsid w:val="00C4298B"/>
    <w:rsid w:val="00C4377B"/>
    <w:rsid w:val="00C47482"/>
    <w:rsid w:val="00C61AFA"/>
    <w:rsid w:val="00C6327C"/>
    <w:rsid w:val="00C6688A"/>
    <w:rsid w:val="00C671E0"/>
    <w:rsid w:val="00C719DD"/>
    <w:rsid w:val="00C730A4"/>
    <w:rsid w:val="00C76943"/>
    <w:rsid w:val="00C84FAD"/>
    <w:rsid w:val="00C86B4F"/>
    <w:rsid w:val="00C9095A"/>
    <w:rsid w:val="00C915A9"/>
    <w:rsid w:val="00C95B34"/>
    <w:rsid w:val="00CA008A"/>
    <w:rsid w:val="00CA02DD"/>
    <w:rsid w:val="00CA329E"/>
    <w:rsid w:val="00CA6476"/>
    <w:rsid w:val="00CA7469"/>
    <w:rsid w:val="00CB1736"/>
    <w:rsid w:val="00CB5FE9"/>
    <w:rsid w:val="00CC0286"/>
    <w:rsid w:val="00CC1C38"/>
    <w:rsid w:val="00CC1F0B"/>
    <w:rsid w:val="00CC47EA"/>
    <w:rsid w:val="00CC4821"/>
    <w:rsid w:val="00CD145C"/>
    <w:rsid w:val="00CD5EE1"/>
    <w:rsid w:val="00CE0A19"/>
    <w:rsid w:val="00CE1AC4"/>
    <w:rsid w:val="00CE33D0"/>
    <w:rsid w:val="00CE42F9"/>
    <w:rsid w:val="00CE461E"/>
    <w:rsid w:val="00CE5170"/>
    <w:rsid w:val="00CE6F37"/>
    <w:rsid w:val="00CE718E"/>
    <w:rsid w:val="00CF52BC"/>
    <w:rsid w:val="00D02764"/>
    <w:rsid w:val="00D11F37"/>
    <w:rsid w:val="00D13A1E"/>
    <w:rsid w:val="00D14ABF"/>
    <w:rsid w:val="00D159CB"/>
    <w:rsid w:val="00D2100C"/>
    <w:rsid w:val="00D22A1E"/>
    <w:rsid w:val="00D2538E"/>
    <w:rsid w:val="00D308A2"/>
    <w:rsid w:val="00D3108D"/>
    <w:rsid w:val="00D32151"/>
    <w:rsid w:val="00D34982"/>
    <w:rsid w:val="00D34B22"/>
    <w:rsid w:val="00D45F1B"/>
    <w:rsid w:val="00D554F8"/>
    <w:rsid w:val="00D600E3"/>
    <w:rsid w:val="00D60358"/>
    <w:rsid w:val="00D60B93"/>
    <w:rsid w:val="00D611D8"/>
    <w:rsid w:val="00D64427"/>
    <w:rsid w:val="00D64CA5"/>
    <w:rsid w:val="00D67FBA"/>
    <w:rsid w:val="00D702E4"/>
    <w:rsid w:val="00D72065"/>
    <w:rsid w:val="00D759F2"/>
    <w:rsid w:val="00D76353"/>
    <w:rsid w:val="00D76716"/>
    <w:rsid w:val="00D77AF2"/>
    <w:rsid w:val="00D804AF"/>
    <w:rsid w:val="00D823FF"/>
    <w:rsid w:val="00D832DD"/>
    <w:rsid w:val="00D8521F"/>
    <w:rsid w:val="00D85B21"/>
    <w:rsid w:val="00D86FCD"/>
    <w:rsid w:val="00D8728E"/>
    <w:rsid w:val="00D873CF"/>
    <w:rsid w:val="00D87AAA"/>
    <w:rsid w:val="00D90E89"/>
    <w:rsid w:val="00D914C5"/>
    <w:rsid w:val="00D92B61"/>
    <w:rsid w:val="00D949B8"/>
    <w:rsid w:val="00D94CB0"/>
    <w:rsid w:val="00D95168"/>
    <w:rsid w:val="00D955CA"/>
    <w:rsid w:val="00D96B7C"/>
    <w:rsid w:val="00DA0703"/>
    <w:rsid w:val="00DA1543"/>
    <w:rsid w:val="00DA3705"/>
    <w:rsid w:val="00DB12B6"/>
    <w:rsid w:val="00DB188C"/>
    <w:rsid w:val="00DB2C8A"/>
    <w:rsid w:val="00DB43D4"/>
    <w:rsid w:val="00DB78B8"/>
    <w:rsid w:val="00DC034F"/>
    <w:rsid w:val="00DC0CBF"/>
    <w:rsid w:val="00DC0D2B"/>
    <w:rsid w:val="00DC108A"/>
    <w:rsid w:val="00DC19B5"/>
    <w:rsid w:val="00DC19FA"/>
    <w:rsid w:val="00DC3A92"/>
    <w:rsid w:val="00DC4C69"/>
    <w:rsid w:val="00DC63DB"/>
    <w:rsid w:val="00DC7113"/>
    <w:rsid w:val="00DC7587"/>
    <w:rsid w:val="00DD1365"/>
    <w:rsid w:val="00DD4707"/>
    <w:rsid w:val="00DD70AC"/>
    <w:rsid w:val="00DE07AB"/>
    <w:rsid w:val="00DE435F"/>
    <w:rsid w:val="00DF3169"/>
    <w:rsid w:val="00DF3481"/>
    <w:rsid w:val="00DF35F2"/>
    <w:rsid w:val="00DF3D98"/>
    <w:rsid w:val="00DF4139"/>
    <w:rsid w:val="00DF4C18"/>
    <w:rsid w:val="00DF7EC1"/>
    <w:rsid w:val="00E0002A"/>
    <w:rsid w:val="00E02FCD"/>
    <w:rsid w:val="00E06955"/>
    <w:rsid w:val="00E1043C"/>
    <w:rsid w:val="00E106DE"/>
    <w:rsid w:val="00E1120B"/>
    <w:rsid w:val="00E1233B"/>
    <w:rsid w:val="00E13E57"/>
    <w:rsid w:val="00E170E5"/>
    <w:rsid w:val="00E21BD7"/>
    <w:rsid w:val="00E21FCC"/>
    <w:rsid w:val="00E23185"/>
    <w:rsid w:val="00E3183C"/>
    <w:rsid w:val="00E345D0"/>
    <w:rsid w:val="00E34BD3"/>
    <w:rsid w:val="00E35C76"/>
    <w:rsid w:val="00E36CA3"/>
    <w:rsid w:val="00E40137"/>
    <w:rsid w:val="00E41722"/>
    <w:rsid w:val="00E47DC6"/>
    <w:rsid w:val="00E5325F"/>
    <w:rsid w:val="00E5556F"/>
    <w:rsid w:val="00E55E7A"/>
    <w:rsid w:val="00E5774C"/>
    <w:rsid w:val="00E57EB2"/>
    <w:rsid w:val="00E644F8"/>
    <w:rsid w:val="00E65012"/>
    <w:rsid w:val="00E660B7"/>
    <w:rsid w:val="00E729C1"/>
    <w:rsid w:val="00E72E07"/>
    <w:rsid w:val="00E7315A"/>
    <w:rsid w:val="00E774EE"/>
    <w:rsid w:val="00E77FAB"/>
    <w:rsid w:val="00E80AB8"/>
    <w:rsid w:val="00E82BAA"/>
    <w:rsid w:val="00E840CA"/>
    <w:rsid w:val="00E86118"/>
    <w:rsid w:val="00E86665"/>
    <w:rsid w:val="00E879AC"/>
    <w:rsid w:val="00E9789E"/>
    <w:rsid w:val="00EA2B3B"/>
    <w:rsid w:val="00EB1B7D"/>
    <w:rsid w:val="00EB47DB"/>
    <w:rsid w:val="00EB6B34"/>
    <w:rsid w:val="00EC0FE3"/>
    <w:rsid w:val="00EC206B"/>
    <w:rsid w:val="00EC2200"/>
    <w:rsid w:val="00EC3428"/>
    <w:rsid w:val="00EC34AD"/>
    <w:rsid w:val="00EC5B4E"/>
    <w:rsid w:val="00EC5F92"/>
    <w:rsid w:val="00ED123B"/>
    <w:rsid w:val="00ED2ABA"/>
    <w:rsid w:val="00ED338C"/>
    <w:rsid w:val="00ED3F2D"/>
    <w:rsid w:val="00ED487E"/>
    <w:rsid w:val="00EE11D2"/>
    <w:rsid w:val="00EE1B00"/>
    <w:rsid w:val="00EE29AE"/>
    <w:rsid w:val="00EE637A"/>
    <w:rsid w:val="00EE7D55"/>
    <w:rsid w:val="00EF1FAE"/>
    <w:rsid w:val="00EF3F2F"/>
    <w:rsid w:val="00EF45BF"/>
    <w:rsid w:val="00EF4647"/>
    <w:rsid w:val="00EF48D2"/>
    <w:rsid w:val="00EF6235"/>
    <w:rsid w:val="00F01B28"/>
    <w:rsid w:val="00F01DA0"/>
    <w:rsid w:val="00F028DB"/>
    <w:rsid w:val="00F03BBA"/>
    <w:rsid w:val="00F106AE"/>
    <w:rsid w:val="00F111BB"/>
    <w:rsid w:val="00F1187B"/>
    <w:rsid w:val="00F11F6C"/>
    <w:rsid w:val="00F15D12"/>
    <w:rsid w:val="00F15F3B"/>
    <w:rsid w:val="00F2561A"/>
    <w:rsid w:val="00F26009"/>
    <w:rsid w:val="00F35C39"/>
    <w:rsid w:val="00F405F2"/>
    <w:rsid w:val="00F4365A"/>
    <w:rsid w:val="00F478D8"/>
    <w:rsid w:val="00F50C24"/>
    <w:rsid w:val="00F534D4"/>
    <w:rsid w:val="00F553E5"/>
    <w:rsid w:val="00F613B4"/>
    <w:rsid w:val="00F62C61"/>
    <w:rsid w:val="00F63066"/>
    <w:rsid w:val="00F635A9"/>
    <w:rsid w:val="00F66A4E"/>
    <w:rsid w:val="00F70E7E"/>
    <w:rsid w:val="00F7107A"/>
    <w:rsid w:val="00F746C9"/>
    <w:rsid w:val="00F754DA"/>
    <w:rsid w:val="00F82EF4"/>
    <w:rsid w:val="00F918EF"/>
    <w:rsid w:val="00F93259"/>
    <w:rsid w:val="00F940EB"/>
    <w:rsid w:val="00FA37C6"/>
    <w:rsid w:val="00FA3EA1"/>
    <w:rsid w:val="00FA66D8"/>
    <w:rsid w:val="00FA6BFE"/>
    <w:rsid w:val="00FA7AEA"/>
    <w:rsid w:val="00FB5543"/>
    <w:rsid w:val="00FB5A8A"/>
    <w:rsid w:val="00FB7B79"/>
    <w:rsid w:val="00FC153D"/>
    <w:rsid w:val="00FC3F27"/>
    <w:rsid w:val="00FC4AFA"/>
    <w:rsid w:val="00FC5D96"/>
    <w:rsid w:val="00FD466A"/>
    <w:rsid w:val="00FD692B"/>
    <w:rsid w:val="00FD6C4D"/>
    <w:rsid w:val="00FE5995"/>
    <w:rsid w:val="00FE615D"/>
    <w:rsid w:val="00FE7657"/>
    <w:rsid w:val="00FF5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0F53CA"/>
  <w15:chartTrackingRefBased/>
  <w15:docId w15:val="{F0308B6C-9B60-4681-95C8-9D3618A8E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01B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B5C"/>
    <w:pPr>
      <w:ind w:left="720"/>
    </w:pPr>
  </w:style>
  <w:style w:type="paragraph" w:styleId="Header">
    <w:name w:val="header"/>
    <w:basedOn w:val="Normal"/>
    <w:link w:val="HeaderChar"/>
    <w:rsid w:val="005C00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5C00CC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5C00CC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C00CC"/>
    <w:rPr>
      <w:sz w:val="24"/>
      <w:szCs w:val="24"/>
    </w:rPr>
  </w:style>
  <w:style w:type="table" w:styleId="TableGrid">
    <w:name w:val="Table Grid"/>
    <w:basedOn w:val="TableNormal"/>
    <w:uiPriority w:val="39"/>
    <w:rsid w:val="00AC49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D47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15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74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0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5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40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59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7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52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92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59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01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0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2A4B0FCB97A48BAA6DD8C5B37E44C" ma:contentTypeVersion="4" ma:contentTypeDescription="Create a new document." ma:contentTypeScope="" ma:versionID="f08aaabb31fb7c5fe2ee8ec37fde53d0">
  <xsd:schema xmlns:xsd="http://www.w3.org/2001/XMLSchema" xmlns:xs="http://www.w3.org/2001/XMLSchema" xmlns:p="http://schemas.microsoft.com/office/2006/metadata/properties" xmlns:ns2="aa0bf7c4-5271-4e3a-9bf1-f93ea78de700" targetNamespace="http://schemas.microsoft.com/office/2006/metadata/properties" ma:root="true" ma:fieldsID="14d9d6ad92f7c6bc98c56c32d0e5abc4" ns2:_="">
    <xsd:import namespace="aa0bf7c4-5271-4e3a-9bf1-f93ea78de7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0bf7c4-5271-4e3a-9bf1-f93ea78de7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DE571D-BDB2-419B-8138-B454B99411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8B5725-6B5A-4691-BF31-F2F4FD45BE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0bf7c4-5271-4e3a-9bf1-f93ea78de7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DE315C-07B9-4554-B9C3-7EA7F477A80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2</Pages>
  <Words>305</Words>
  <Characters>1853</Characters>
  <Application>Microsoft Office Word</Application>
  <DocSecurity>0</DocSecurity>
  <Lines>6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ior Dean</vt:lpstr>
    </vt:vector>
  </TitlesOfParts>
  <Company>au</Company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Dean</dc:title>
  <dc:subject/>
  <dc:creator>au</dc:creator>
  <cp:keywords/>
  <dc:description/>
  <cp:lastModifiedBy>Sheikh Qaisar</cp:lastModifiedBy>
  <cp:revision>1</cp:revision>
  <cp:lastPrinted>2024-05-06T06:48:00Z</cp:lastPrinted>
  <dcterms:created xsi:type="dcterms:W3CDTF">2024-05-09T04:17:00Z</dcterms:created>
  <dcterms:modified xsi:type="dcterms:W3CDTF">2025-03-18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2A4B0FCB97A48BAA6DD8C5B37E44C</vt:lpwstr>
  </property>
  <property fmtid="{D5CDD505-2E9C-101B-9397-08002B2CF9AE}" pid="3" name="GrammarlyDocumentId">
    <vt:lpwstr>8675828e3d6bb575d23b5d1b5eac8170e2bca38972a59ee1a143366747d4be1e</vt:lpwstr>
  </property>
</Properties>
</file>